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7A3954" w14:textId="217A09D5" w:rsidR="00A848A1" w:rsidRDefault="004700EA" w:rsidP="004700EA">
      <w:pPr>
        <w:pStyle w:val="BodyText"/>
        <w:ind w:left="4920"/>
        <w:rPr>
          <w:rFonts w:ascii="Times New Roman"/>
        </w:rPr>
      </w:pPr>
      <w:r>
        <w:rPr>
          <w:noProof/>
        </w:rPr>
        <w:drawing>
          <wp:inline distT="0" distB="0" distL="0" distR="0" wp14:anchorId="35C8ADD0" wp14:editId="3614FB4D">
            <wp:extent cx="869950" cy="82550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9950" cy="82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E6725B" w14:textId="77777777" w:rsidR="008E2131" w:rsidRDefault="008E2131">
      <w:pPr>
        <w:pStyle w:val="Heading1"/>
        <w:spacing w:before="13"/>
      </w:pPr>
    </w:p>
    <w:p w14:paraId="0BF62163" w14:textId="6A9B6108" w:rsidR="00A848A1" w:rsidRPr="00A850E5" w:rsidRDefault="001700F4">
      <w:pPr>
        <w:pStyle w:val="Heading1"/>
        <w:spacing w:before="13"/>
        <w:rPr>
          <w:rFonts w:ascii="Times New Roman" w:hAnsi="Times New Roman" w:cs="Times New Roman"/>
        </w:rPr>
      </w:pPr>
      <w:r w:rsidRPr="00A850E5">
        <w:rPr>
          <w:rFonts w:ascii="Times New Roman" w:hAnsi="Times New Roman" w:cs="Times New Roman"/>
        </w:rPr>
        <w:t>AGENDA PERKULIAHAN (SILABUS)</w:t>
      </w:r>
    </w:p>
    <w:p w14:paraId="7C6B8C95" w14:textId="77777777" w:rsidR="00A848A1" w:rsidRPr="00A850E5" w:rsidRDefault="001700F4">
      <w:pPr>
        <w:spacing w:before="3"/>
        <w:ind w:left="1394" w:right="1334"/>
        <w:jc w:val="center"/>
        <w:rPr>
          <w:rFonts w:ascii="Times New Roman" w:hAnsi="Times New Roman" w:cs="Times New Roman"/>
          <w:b/>
          <w:sz w:val="20"/>
        </w:rPr>
      </w:pPr>
      <w:r w:rsidRPr="00A850E5">
        <w:rPr>
          <w:rFonts w:ascii="Times New Roman" w:hAnsi="Times New Roman" w:cs="Times New Roman"/>
          <w:b/>
          <w:sz w:val="20"/>
        </w:rPr>
        <w:t>FAKULTAS TARBIYAH DAN TADRIS PRODI PENDIDIKAN GURU MADRASAH IBTIDAIYAH</w:t>
      </w:r>
    </w:p>
    <w:p w14:paraId="44FD241E" w14:textId="77777777" w:rsidR="00A848A1" w:rsidRPr="00A850E5" w:rsidRDefault="001700F4">
      <w:pPr>
        <w:pStyle w:val="Heading1"/>
        <w:rPr>
          <w:rFonts w:ascii="Times New Roman" w:hAnsi="Times New Roman" w:cs="Times New Roman"/>
        </w:rPr>
      </w:pPr>
      <w:r w:rsidRPr="00A850E5">
        <w:rPr>
          <w:rFonts w:ascii="Times New Roman" w:hAnsi="Times New Roman" w:cs="Times New Roman"/>
        </w:rPr>
        <w:t>Semester Genap Tahun Akademik 2021/2022</w:t>
      </w:r>
    </w:p>
    <w:p w14:paraId="3E5F73A2" w14:textId="77777777" w:rsidR="00A848A1" w:rsidRDefault="00A848A1">
      <w:pPr>
        <w:pStyle w:val="BodyText"/>
        <w:spacing w:before="7"/>
        <w:ind w:left="0"/>
        <w:rPr>
          <w:rFonts w:ascii="Arial"/>
          <w:b/>
          <w:sz w:val="16"/>
        </w:rPr>
      </w:pPr>
    </w:p>
    <w:p w14:paraId="6EE3D46E" w14:textId="77777777" w:rsidR="00A848A1" w:rsidRDefault="00A848A1">
      <w:pPr>
        <w:rPr>
          <w:rFonts w:ascii="Arial"/>
          <w:sz w:val="16"/>
        </w:rPr>
        <w:sectPr w:rsidR="00A848A1">
          <w:type w:val="continuous"/>
          <w:pgSz w:w="11900" w:h="16840"/>
          <w:pgMar w:top="260" w:right="340" w:bottom="280" w:left="280" w:header="720" w:footer="720" w:gutter="0"/>
          <w:cols w:space="720"/>
        </w:sectPr>
      </w:pPr>
    </w:p>
    <w:p w14:paraId="35598436" w14:textId="77777777" w:rsidR="00A848A1" w:rsidRPr="004700EA" w:rsidRDefault="001700F4" w:rsidP="004700EA">
      <w:pPr>
        <w:pStyle w:val="BodyText"/>
        <w:ind w:left="119" w:right="20"/>
        <w:rPr>
          <w:rFonts w:ascii="Times New Roman" w:hAnsi="Times New Roman" w:cs="Times New Roman"/>
        </w:rPr>
      </w:pPr>
      <w:r w:rsidRPr="004700EA">
        <w:rPr>
          <w:rFonts w:ascii="Times New Roman" w:hAnsi="Times New Roman" w:cs="Times New Roman"/>
        </w:rPr>
        <w:t>Nama Dosen</w:t>
      </w:r>
      <w:r w:rsidRPr="004700EA">
        <w:rPr>
          <w:rFonts w:ascii="Times New Roman" w:hAnsi="Times New Roman" w:cs="Times New Roman"/>
          <w:spacing w:val="-54"/>
        </w:rPr>
        <w:t xml:space="preserve"> </w:t>
      </w:r>
      <w:r w:rsidRPr="004700EA">
        <w:rPr>
          <w:rFonts w:ascii="Times New Roman" w:hAnsi="Times New Roman" w:cs="Times New Roman"/>
        </w:rPr>
        <w:t>NIDN</w:t>
      </w:r>
    </w:p>
    <w:p w14:paraId="4631D605" w14:textId="06E64834" w:rsidR="00A848A1" w:rsidRPr="004700EA" w:rsidRDefault="001700F4" w:rsidP="004700EA">
      <w:pPr>
        <w:pStyle w:val="BodyText"/>
        <w:ind w:left="119" w:right="131"/>
        <w:rPr>
          <w:rFonts w:ascii="Times New Roman" w:hAnsi="Times New Roman" w:cs="Times New Roman"/>
        </w:rPr>
      </w:pPr>
      <w:r w:rsidRPr="004700EA">
        <w:rPr>
          <w:rFonts w:ascii="Times New Roman" w:hAnsi="Times New Roman" w:cs="Times New Roman"/>
        </w:rPr>
        <w:t>Mat</w:t>
      </w:r>
      <w:r w:rsidR="004700EA" w:rsidRPr="004700EA">
        <w:rPr>
          <w:rFonts w:ascii="Times New Roman" w:hAnsi="Times New Roman" w:cs="Times New Roman"/>
          <w:lang w:val="en-US"/>
        </w:rPr>
        <w:t xml:space="preserve">a </w:t>
      </w:r>
      <w:r w:rsidRPr="004700EA">
        <w:rPr>
          <w:rFonts w:ascii="Times New Roman" w:hAnsi="Times New Roman" w:cs="Times New Roman"/>
        </w:rPr>
        <w:t>Kuliah</w:t>
      </w:r>
      <w:r w:rsidRPr="004700EA">
        <w:rPr>
          <w:rFonts w:ascii="Times New Roman" w:hAnsi="Times New Roman" w:cs="Times New Roman"/>
          <w:spacing w:val="-54"/>
        </w:rPr>
        <w:t xml:space="preserve"> </w:t>
      </w:r>
      <w:r w:rsidRPr="004700EA">
        <w:rPr>
          <w:rFonts w:ascii="Times New Roman" w:hAnsi="Times New Roman" w:cs="Times New Roman"/>
        </w:rPr>
        <w:t>Kelas</w:t>
      </w:r>
    </w:p>
    <w:p w14:paraId="00EC65D2" w14:textId="77777777" w:rsidR="00A848A1" w:rsidRPr="004700EA" w:rsidRDefault="001700F4" w:rsidP="004700EA">
      <w:pPr>
        <w:pStyle w:val="BodyText"/>
        <w:ind w:left="119"/>
        <w:rPr>
          <w:rFonts w:ascii="Times New Roman" w:hAnsi="Times New Roman" w:cs="Times New Roman"/>
        </w:rPr>
      </w:pPr>
      <w:r w:rsidRPr="004700EA">
        <w:rPr>
          <w:rFonts w:ascii="Times New Roman" w:hAnsi="Times New Roman" w:cs="Times New Roman"/>
        </w:rPr>
        <w:t>SKS</w:t>
      </w:r>
    </w:p>
    <w:p w14:paraId="080AE144" w14:textId="36BC81A6" w:rsidR="00A848A1" w:rsidRPr="004700EA" w:rsidRDefault="001700F4" w:rsidP="004700EA">
      <w:pPr>
        <w:pStyle w:val="BodyText"/>
        <w:ind w:left="119"/>
        <w:rPr>
          <w:rFonts w:ascii="Times New Roman" w:hAnsi="Times New Roman" w:cs="Times New Roman"/>
        </w:rPr>
      </w:pPr>
      <w:r w:rsidRPr="004700EA">
        <w:rPr>
          <w:rFonts w:ascii="Times New Roman" w:hAnsi="Times New Roman" w:cs="Times New Roman"/>
        </w:rPr>
        <w:br w:type="column"/>
      </w:r>
      <w:r w:rsidRPr="004700EA">
        <w:rPr>
          <w:rFonts w:ascii="Times New Roman" w:hAnsi="Times New Roman" w:cs="Times New Roman"/>
        </w:rPr>
        <w:t xml:space="preserve">: </w:t>
      </w:r>
      <w:r w:rsidR="00734709" w:rsidRPr="004700EA">
        <w:rPr>
          <w:rFonts w:ascii="Times New Roman" w:hAnsi="Times New Roman" w:cs="Times New Roman"/>
          <w:lang w:val="en-US"/>
        </w:rPr>
        <w:t xml:space="preserve">Dr. Suhirman, </w:t>
      </w:r>
      <w:proofErr w:type="spellStart"/>
      <w:r w:rsidR="00734709" w:rsidRPr="004700EA">
        <w:rPr>
          <w:rFonts w:ascii="Times New Roman" w:hAnsi="Times New Roman" w:cs="Times New Roman"/>
          <w:lang w:val="en-US"/>
        </w:rPr>
        <w:t>M.Pd</w:t>
      </w:r>
      <w:proofErr w:type="spellEnd"/>
      <w:r w:rsidR="00734709" w:rsidRPr="004700EA">
        <w:rPr>
          <w:rFonts w:ascii="Times New Roman" w:hAnsi="Times New Roman" w:cs="Times New Roman"/>
          <w:lang w:val="en-US"/>
        </w:rPr>
        <w:t>.</w:t>
      </w:r>
    </w:p>
    <w:p w14:paraId="2470951E" w14:textId="280321CD" w:rsidR="00A848A1" w:rsidRPr="00A850E5" w:rsidRDefault="001700F4" w:rsidP="004700EA">
      <w:pPr>
        <w:pStyle w:val="BodyText"/>
        <w:ind w:left="119"/>
        <w:rPr>
          <w:rFonts w:ascii="Times New Roman" w:hAnsi="Times New Roman" w:cs="Times New Roman"/>
          <w:lang w:val="en-US"/>
        </w:rPr>
      </w:pPr>
      <w:r w:rsidRPr="004700EA">
        <w:rPr>
          <w:rFonts w:ascii="Times New Roman" w:hAnsi="Times New Roman" w:cs="Times New Roman"/>
        </w:rPr>
        <w:t>: 20</w:t>
      </w:r>
      <w:r w:rsidR="00A850E5">
        <w:rPr>
          <w:rFonts w:ascii="Times New Roman" w:hAnsi="Times New Roman" w:cs="Times New Roman"/>
          <w:lang w:val="en-US"/>
        </w:rPr>
        <w:t>19026801</w:t>
      </w:r>
    </w:p>
    <w:p w14:paraId="0E1573B6" w14:textId="0CCFC306" w:rsidR="00A848A1" w:rsidRPr="004700EA" w:rsidRDefault="001700F4" w:rsidP="004700EA">
      <w:pPr>
        <w:pStyle w:val="BodyText"/>
        <w:ind w:left="119"/>
        <w:rPr>
          <w:rFonts w:ascii="Times New Roman" w:hAnsi="Times New Roman" w:cs="Times New Roman"/>
        </w:rPr>
      </w:pPr>
      <w:r w:rsidRPr="004700EA">
        <w:rPr>
          <w:rFonts w:ascii="Times New Roman" w:hAnsi="Times New Roman" w:cs="Times New Roman"/>
        </w:rPr>
        <w:t xml:space="preserve">: </w:t>
      </w:r>
      <w:proofErr w:type="spellStart"/>
      <w:r w:rsidR="00A850E5">
        <w:rPr>
          <w:rFonts w:ascii="Times New Roman" w:hAnsi="Times New Roman" w:cs="Times New Roman"/>
          <w:lang w:val="en-US"/>
        </w:rPr>
        <w:t>Metodologi</w:t>
      </w:r>
      <w:proofErr w:type="spellEnd"/>
      <w:r w:rsidR="00A850E5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A850E5">
        <w:rPr>
          <w:rFonts w:ascii="Times New Roman" w:hAnsi="Times New Roman" w:cs="Times New Roman"/>
          <w:lang w:val="en-US"/>
        </w:rPr>
        <w:t>Penelitian</w:t>
      </w:r>
      <w:proofErr w:type="spellEnd"/>
    </w:p>
    <w:p w14:paraId="6804B3BE" w14:textId="0FD74795" w:rsidR="00A848A1" w:rsidRPr="00A850E5" w:rsidRDefault="001700F4" w:rsidP="004700EA">
      <w:pPr>
        <w:pStyle w:val="BodyText"/>
        <w:ind w:left="119"/>
        <w:rPr>
          <w:rFonts w:ascii="Times New Roman" w:hAnsi="Times New Roman" w:cs="Times New Roman"/>
          <w:lang w:val="en-US"/>
        </w:rPr>
      </w:pPr>
      <w:r w:rsidRPr="004700EA">
        <w:rPr>
          <w:rFonts w:ascii="Times New Roman" w:hAnsi="Times New Roman" w:cs="Times New Roman"/>
        </w:rPr>
        <w:t xml:space="preserve">: </w:t>
      </w:r>
      <w:r w:rsidR="00A850E5">
        <w:rPr>
          <w:rFonts w:ascii="Times New Roman" w:hAnsi="Times New Roman" w:cs="Times New Roman"/>
          <w:lang w:val="en-US"/>
        </w:rPr>
        <w:t>4 E</w:t>
      </w:r>
    </w:p>
    <w:p w14:paraId="17705F13" w14:textId="77777777" w:rsidR="00A848A1" w:rsidRPr="004700EA" w:rsidRDefault="001700F4" w:rsidP="004700EA">
      <w:pPr>
        <w:pStyle w:val="BodyText"/>
        <w:ind w:left="119"/>
        <w:rPr>
          <w:rFonts w:ascii="Times New Roman" w:hAnsi="Times New Roman" w:cs="Times New Roman"/>
        </w:rPr>
      </w:pPr>
      <w:r w:rsidRPr="004700EA">
        <w:rPr>
          <w:rFonts w:ascii="Times New Roman" w:hAnsi="Times New Roman" w:cs="Times New Roman"/>
        </w:rPr>
        <w:t>: 3</w:t>
      </w:r>
    </w:p>
    <w:p w14:paraId="4CFC0C01" w14:textId="77777777" w:rsidR="00A848A1" w:rsidRDefault="00A848A1">
      <w:pPr>
        <w:sectPr w:rsidR="00A848A1">
          <w:type w:val="continuous"/>
          <w:pgSz w:w="11900" w:h="16840"/>
          <w:pgMar w:top="260" w:right="340" w:bottom="280" w:left="280" w:header="720" w:footer="720" w:gutter="0"/>
          <w:cols w:num="2" w:space="720" w:equalWidth="0">
            <w:col w:w="1328" w:space="672"/>
            <w:col w:w="9280"/>
          </w:cols>
        </w:sectPr>
      </w:pPr>
    </w:p>
    <w:tbl>
      <w:tblPr>
        <w:tblW w:w="0" w:type="auto"/>
        <w:tblInd w:w="125" w:type="dxa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80"/>
        <w:gridCol w:w="1320"/>
        <w:gridCol w:w="1000"/>
        <w:gridCol w:w="4525"/>
        <w:gridCol w:w="1235"/>
        <w:gridCol w:w="1520"/>
        <w:gridCol w:w="760"/>
      </w:tblGrid>
      <w:tr w:rsidR="00A848A1" w:rsidRPr="00F3152B" w14:paraId="6EE7CDEC" w14:textId="77777777" w:rsidTr="000B6584">
        <w:trPr>
          <w:trHeight w:val="550"/>
        </w:trPr>
        <w:tc>
          <w:tcPr>
            <w:tcW w:w="680" w:type="dxa"/>
            <w:tcBorders>
              <w:bottom w:val="single" w:sz="4" w:space="0" w:color="000000"/>
            </w:tcBorders>
          </w:tcPr>
          <w:p w14:paraId="5B159FF4" w14:textId="77777777" w:rsidR="00A848A1" w:rsidRPr="00F3152B" w:rsidRDefault="001700F4">
            <w:pPr>
              <w:pStyle w:val="TableParagraph"/>
              <w:spacing w:before="168"/>
              <w:ind w:left="119" w:right="109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b/>
                <w:sz w:val="20"/>
                <w:szCs w:val="20"/>
              </w:rPr>
              <w:t>Pert.</w:t>
            </w:r>
          </w:p>
        </w:tc>
        <w:tc>
          <w:tcPr>
            <w:tcW w:w="1320" w:type="dxa"/>
            <w:tcBorders>
              <w:bottom w:val="single" w:sz="4" w:space="0" w:color="000000"/>
            </w:tcBorders>
          </w:tcPr>
          <w:p w14:paraId="67A6375E" w14:textId="77777777" w:rsidR="00A848A1" w:rsidRPr="00F3152B" w:rsidRDefault="001700F4">
            <w:pPr>
              <w:pStyle w:val="TableParagraph"/>
              <w:spacing w:before="168"/>
              <w:ind w:left="124" w:right="114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b/>
                <w:sz w:val="20"/>
                <w:szCs w:val="20"/>
              </w:rPr>
              <w:t>Tanggal</w:t>
            </w:r>
          </w:p>
        </w:tc>
        <w:tc>
          <w:tcPr>
            <w:tcW w:w="1000" w:type="dxa"/>
            <w:tcBorders>
              <w:bottom w:val="single" w:sz="4" w:space="0" w:color="000000"/>
            </w:tcBorders>
          </w:tcPr>
          <w:p w14:paraId="6EA70848" w14:textId="77777777" w:rsidR="00A848A1" w:rsidRPr="00F3152B" w:rsidRDefault="001700F4">
            <w:pPr>
              <w:pStyle w:val="TableParagraph"/>
              <w:spacing w:before="168"/>
              <w:ind w:left="52" w:right="42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b/>
                <w:sz w:val="20"/>
                <w:szCs w:val="20"/>
              </w:rPr>
              <w:t>Waktu</w:t>
            </w:r>
          </w:p>
        </w:tc>
        <w:tc>
          <w:tcPr>
            <w:tcW w:w="4525" w:type="dxa"/>
            <w:tcBorders>
              <w:bottom w:val="single" w:sz="4" w:space="0" w:color="000000"/>
            </w:tcBorders>
          </w:tcPr>
          <w:p w14:paraId="18F5AB05" w14:textId="0486BA1B" w:rsidR="00A848A1" w:rsidRPr="000B6584" w:rsidRDefault="001700F4">
            <w:pPr>
              <w:pStyle w:val="TableParagraph"/>
              <w:spacing w:before="168"/>
              <w:ind w:left="1914" w:right="1904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F3152B">
              <w:rPr>
                <w:rFonts w:ascii="Times New Roman" w:hAnsi="Times New Roman" w:cs="Times New Roman"/>
                <w:b/>
                <w:sz w:val="20"/>
                <w:szCs w:val="20"/>
              </w:rPr>
              <w:t>Mater</w:t>
            </w:r>
            <w:proofErr w:type="spellStart"/>
            <w:r w:rsidR="000B6584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</w:t>
            </w:r>
            <w:proofErr w:type="spellEnd"/>
          </w:p>
        </w:tc>
        <w:tc>
          <w:tcPr>
            <w:tcW w:w="1235" w:type="dxa"/>
            <w:tcBorders>
              <w:bottom w:val="single" w:sz="4" w:space="0" w:color="000000"/>
            </w:tcBorders>
          </w:tcPr>
          <w:p w14:paraId="23AE91D8" w14:textId="77777777" w:rsidR="00A848A1" w:rsidRPr="00F3152B" w:rsidRDefault="001700F4">
            <w:pPr>
              <w:pStyle w:val="TableParagraph"/>
              <w:spacing w:before="168"/>
              <w:ind w:left="365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b/>
                <w:sz w:val="20"/>
                <w:szCs w:val="20"/>
              </w:rPr>
              <w:t>Metode</w:t>
            </w:r>
          </w:p>
        </w:tc>
        <w:tc>
          <w:tcPr>
            <w:tcW w:w="1520" w:type="dxa"/>
            <w:tcBorders>
              <w:bottom w:val="single" w:sz="4" w:space="0" w:color="000000"/>
            </w:tcBorders>
          </w:tcPr>
          <w:p w14:paraId="7B1DD9B1" w14:textId="77777777" w:rsidR="00A848A1" w:rsidRPr="00F3152B" w:rsidRDefault="001700F4">
            <w:pPr>
              <w:pStyle w:val="TableParagraph"/>
              <w:spacing w:before="168"/>
              <w:ind w:left="29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b/>
                <w:sz w:val="20"/>
                <w:szCs w:val="20"/>
              </w:rPr>
              <w:t>Buku / Bab</w:t>
            </w:r>
          </w:p>
        </w:tc>
        <w:tc>
          <w:tcPr>
            <w:tcW w:w="760" w:type="dxa"/>
            <w:tcBorders>
              <w:bottom w:val="single" w:sz="4" w:space="0" w:color="000000"/>
            </w:tcBorders>
          </w:tcPr>
          <w:p w14:paraId="43354D6B" w14:textId="77777777" w:rsidR="00A848A1" w:rsidRPr="00F3152B" w:rsidRDefault="001700F4">
            <w:pPr>
              <w:pStyle w:val="TableParagraph"/>
              <w:spacing w:before="168"/>
              <w:ind w:left="155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b/>
                <w:sz w:val="20"/>
                <w:szCs w:val="20"/>
              </w:rPr>
              <w:t>Paraf</w:t>
            </w:r>
          </w:p>
        </w:tc>
      </w:tr>
      <w:tr w:rsidR="001700F4" w:rsidRPr="00F3152B" w14:paraId="2EE7D765" w14:textId="77777777" w:rsidTr="0006021B">
        <w:trPr>
          <w:trHeight w:val="1270"/>
        </w:trPr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3BE96" w14:textId="77777777" w:rsidR="001700F4" w:rsidRPr="00F3152B" w:rsidRDefault="001700F4" w:rsidP="001700F4">
            <w:pPr>
              <w:pStyle w:val="TableParagraph"/>
              <w:spacing w:line="178" w:lineRule="exact"/>
              <w:ind w:left="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3510A" w14:textId="77777777" w:rsidR="001700F4" w:rsidRPr="00F3152B" w:rsidRDefault="001700F4" w:rsidP="001700F4">
            <w:pPr>
              <w:pStyle w:val="TableParagraph"/>
              <w:spacing w:line="178" w:lineRule="exact"/>
              <w:ind w:left="124" w:right="11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08 Maret 2022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88D096" w14:textId="77777777" w:rsidR="001700F4" w:rsidRPr="00F3152B" w:rsidRDefault="001700F4" w:rsidP="001700F4">
            <w:pPr>
              <w:pStyle w:val="TableParagraph"/>
              <w:spacing w:line="178" w:lineRule="exact"/>
              <w:ind w:left="52" w:right="42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15.31-18.10</w:t>
            </w:r>
          </w:p>
        </w:tc>
        <w:tc>
          <w:tcPr>
            <w:tcW w:w="4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B6F02B" w14:textId="77777777" w:rsidR="001700F4" w:rsidRPr="00F3152B" w:rsidRDefault="001700F4" w:rsidP="001700F4">
            <w:pPr>
              <w:pStyle w:val="TableParagraph"/>
              <w:spacing w:line="155" w:lineRule="exact"/>
              <w:ind w:left="80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 xml:space="preserve">Pembahasan tentang </w:t>
            </w:r>
            <w:r w:rsidRPr="00F3152B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7F7F7"/>
              </w:rPr>
              <w:t>RPS, Silabus dan Pembagian Kelompok</w:t>
            </w:r>
          </w:p>
        </w:tc>
        <w:tc>
          <w:tcPr>
            <w:tcW w:w="1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88E1E" w14:textId="77777777" w:rsidR="001700F4" w:rsidRPr="00F3152B" w:rsidRDefault="001700F4" w:rsidP="001700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eramah</w:t>
            </w:r>
            <w:proofErr w:type="spellEnd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iskusi</w:t>
            </w:r>
            <w:proofErr w:type="spellEnd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dan Tanya Jawab</w:t>
            </w:r>
          </w:p>
        </w:tc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28512E" w14:textId="77777777" w:rsidR="00E4046F" w:rsidRPr="00E4046F" w:rsidRDefault="00E4046F" w:rsidP="00E404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4046F">
              <w:rPr>
                <w:rFonts w:ascii="Times New Roman" w:hAnsi="Times New Roman" w:cs="Times New Roman"/>
                <w:sz w:val="20"/>
                <w:szCs w:val="20"/>
              </w:rPr>
              <w:t xml:space="preserve">Sugiono. 2003 </w:t>
            </w:r>
            <w:r w:rsidRPr="00E4046F">
              <w:rPr>
                <w:rFonts w:ascii="Times New Roman" w:hAnsi="Times New Roman" w:cs="Times New Roman"/>
                <w:i/>
                <w:sz w:val="20"/>
                <w:szCs w:val="20"/>
              </w:rPr>
              <w:t>Metodologi Penelitian</w:t>
            </w:r>
            <w:r w:rsidRPr="00E4046F">
              <w:rPr>
                <w:rFonts w:ascii="Times New Roman" w:hAnsi="Times New Roman" w:cs="Times New Roman"/>
                <w:sz w:val="20"/>
                <w:szCs w:val="20"/>
              </w:rPr>
              <w:t>. Alfabeta: Bandung.</w:t>
            </w:r>
          </w:p>
          <w:p w14:paraId="26E0EF57" w14:textId="77777777" w:rsidR="001700F4" w:rsidRPr="00F3152B" w:rsidRDefault="001700F4" w:rsidP="001700F4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1E4A994D" w14:textId="447C329E" w:rsidR="001700F4" w:rsidRPr="00F3152B" w:rsidRDefault="0006021B" w:rsidP="0006021B">
            <w:pPr>
              <w:pStyle w:val="TableParagraph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6BAEBFEC" wp14:editId="2A05A97C">
                  <wp:extent cx="476250" cy="544830"/>
                  <wp:effectExtent l="0" t="0" r="0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250" cy="544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4046F" w:rsidRPr="00F3152B" w14:paraId="697A0753" w14:textId="77777777" w:rsidTr="0006021B">
        <w:trPr>
          <w:trHeight w:val="1270"/>
        </w:trPr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3F0EEB" w14:textId="77777777" w:rsidR="00E4046F" w:rsidRPr="00F3152B" w:rsidRDefault="00E4046F" w:rsidP="00E4046F">
            <w:pPr>
              <w:pStyle w:val="TableParagraph"/>
              <w:spacing w:line="178" w:lineRule="exact"/>
              <w:ind w:left="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2BFCF4" w14:textId="77777777" w:rsidR="00E4046F" w:rsidRPr="00F3152B" w:rsidRDefault="00E4046F" w:rsidP="00E4046F">
            <w:pPr>
              <w:pStyle w:val="TableParagraph"/>
              <w:spacing w:line="178" w:lineRule="exact"/>
              <w:ind w:left="124" w:right="11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15 Maret 2022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93DD3B" w14:textId="77777777" w:rsidR="00E4046F" w:rsidRPr="00F3152B" w:rsidRDefault="00E4046F" w:rsidP="00E4046F">
            <w:pPr>
              <w:pStyle w:val="TableParagraph"/>
              <w:spacing w:line="178" w:lineRule="exact"/>
              <w:ind w:left="52" w:right="42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15.31-18.10</w:t>
            </w:r>
          </w:p>
        </w:tc>
        <w:tc>
          <w:tcPr>
            <w:tcW w:w="4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9AE9F1" w14:textId="687A8EDE" w:rsidR="00E4046F" w:rsidRPr="00F3152B" w:rsidRDefault="00E4046F" w:rsidP="00E4046F">
            <w:pPr>
              <w:pStyle w:val="TableParagraph"/>
              <w:spacing w:line="155" w:lineRule="exact"/>
              <w:ind w:left="8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Pembahasan tentang</w:t>
            </w:r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Siklus dan tahapan penelitian</w:t>
            </w:r>
          </w:p>
        </w:tc>
        <w:tc>
          <w:tcPr>
            <w:tcW w:w="1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0D88CB" w14:textId="77777777" w:rsidR="00E4046F" w:rsidRPr="00F3152B" w:rsidRDefault="00E4046F" w:rsidP="00E404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eramah</w:t>
            </w:r>
            <w:proofErr w:type="spellEnd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iskusi</w:t>
            </w:r>
            <w:proofErr w:type="spellEnd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dan Tanya Jawab</w:t>
            </w:r>
          </w:p>
        </w:tc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45CBC8" w14:textId="43E79300" w:rsidR="00E4046F" w:rsidRPr="00F3152B" w:rsidRDefault="00E4046F" w:rsidP="00E4046F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207797">
              <w:rPr>
                <w:rFonts w:ascii="Times New Roman" w:hAnsi="Times New Roman" w:cs="Times New Roman"/>
                <w:sz w:val="20"/>
                <w:szCs w:val="20"/>
              </w:rPr>
              <w:t xml:space="preserve">Sugiono. 2003 </w:t>
            </w:r>
            <w:r w:rsidRPr="00207797">
              <w:rPr>
                <w:rFonts w:ascii="Times New Roman" w:hAnsi="Times New Roman" w:cs="Times New Roman"/>
                <w:i/>
                <w:sz w:val="20"/>
                <w:szCs w:val="20"/>
              </w:rPr>
              <w:t>Metodologi Penelitian</w:t>
            </w:r>
            <w:r w:rsidRPr="00207797">
              <w:rPr>
                <w:rFonts w:ascii="Times New Roman" w:hAnsi="Times New Roman" w:cs="Times New Roman"/>
                <w:sz w:val="20"/>
                <w:szCs w:val="20"/>
              </w:rPr>
              <w:t>. Alfabeta: Bandung.</w:t>
            </w:r>
          </w:p>
        </w:tc>
        <w:tc>
          <w:tcPr>
            <w:tcW w:w="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A79132" w14:textId="2AF22479" w:rsidR="00E4046F" w:rsidRPr="00F3152B" w:rsidRDefault="0006021B" w:rsidP="0006021B">
            <w:pPr>
              <w:pStyle w:val="TableParagraph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266DFE7D" wp14:editId="64C8D4A7">
                  <wp:extent cx="476250" cy="544830"/>
                  <wp:effectExtent l="0" t="0" r="0" b="762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250" cy="544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4046F" w:rsidRPr="00F3152B" w14:paraId="331F0FF5" w14:textId="77777777" w:rsidTr="0006021B">
        <w:trPr>
          <w:trHeight w:val="1270"/>
        </w:trPr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77E508" w14:textId="77777777" w:rsidR="00E4046F" w:rsidRPr="00F3152B" w:rsidRDefault="00E4046F" w:rsidP="00E4046F">
            <w:pPr>
              <w:pStyle w:val="TableParagraph"/>
              <w:spacing w:line="178" w:lineRule="exact"/>
              <w:ind w:left="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A0A45" w14:textId="77777777" w:rsidR="00E4046F" w:rsidRPr="00F3152B" w:rsidRDefault="00E4046F" w:rsidP="00E4046F">
            <w:pPr>
              <w:pStyle w:val="TableParagraph"/>
              <w:spacing w:line="178" w:lineRule="exact"/>
              <w:ind w:left="124" w:right="11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22 Maret 2022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88D2E8" w14:textId="77777777" w:rsidR="00E4046F" w:rsidRPr="00F3152B" w:rsidRDefault="00E4046F" w:rsidP="00E4046F">
            <w:pPr>
              <w:pStyle w:val="TableParagraph"/>
              <w:spacing w:line="178" w:lineRule="exact"/>
              <w:ind w:left="52" w:right="42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15.31-18.10</w:t>
            </w:r>
          </w:p>
        </w:tc>
        <w:tc>
          <w:tcPr>
            <w:tcW w:w="4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tbl>
            <w:tblPr>
              <w:tblW w:w="8410" w:type="dxa"/>
              <w:tblCellSpacing w:w="0" w:type="dxa"/>
              <w:shd w:val="clear" w:color="auto" w:fill="F7F7F7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410"/>
            </w:tblGrid>
            <w:tr w:rsidR="00E4046F" w:rsidRPr="00F3152B" w14:paraId="0B0F6D09" w14:textId="77777777" w:rsidTr="001700F4">
              <w:trPr>
                <w:tblCellSpacing w:w="0" w:type="dxa"/>
              </w:trPr>
              <w:tc>
                <w:tcPr>
                  <w:tcW w:w="8410" w:type="dxa"/>
                  <w:shd w:val="clear" w:color="auto" w:fill="F7F7F7"/>
                  <w:hideMark/>
                </w:tcPr>
                <w:p w14:paraId="5B0FDFF4" w14:textId="0DC2D758" w:rsidR="00E4046F" w:rsidRPr="00F3152B" w:rsidRDefault="00E4046F" w:rsidP="00E4046F">
                  <w:pPr>
                    <w:widowControl/>
                    <w:autoSpaceDE/>
                    <w:autoSpaceDN/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0"/>
                      <w:szCs w:val="20"/>
                      <w:lang w:val="en-US"/>
                    </w:rPr>
                  </w:pPr>
                  <w:r w:rsidRPr="00F3152B">
                    <w:rPr>
                      <w:rFonts w:ascii="Times New Roman" w:hAnsi="Times New Roman" w:cs="Times New Roman"/>
                      <w:sz w:val="20"/>
                      <w:szCs w:val="20"/>
                    </w:rPr>
                    <w:t>Pembahasan tentang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Masalah</w:t>
                  </w:r>
                  <w:proofErr w:type="spellEnd"/>
                  <w:r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Penelitian</w:t>
                  </w:r>
                  <w:proofErr w:type="spellEnd"/>
                </w:p>
              </w:tc>
            </w:tr>
            <w:tr w:rsidR="00E4046F" w:rsidRPr="00F3152B" w14:paraId="68E3D61A" w14:textId="77777777" w:rsidTr="001700F4">
              <w:trPr>
                <w:trHeight w:val="72"/>
                <w:tblCellSpacing w:w="0" w:type="dxa"/>
              </w:trPr>
              <w:tc>
                <w:tcPr>
                  <w:tcW w:w="8410" w:type="dxa"/>
                  <w:shd w:val="clear" w:color="auto" w:fill="F7F7F7"/>
                  <w:vAlign w:val="center"/>
                  <w:hideMark/>
                </w:tcPr>
                <w:p w14:paraId="69D69A21" w14:textId="77777777" w:rsidR="00E4046F" w:rsidRPr="00F3152B" w:rsidRDefault="00E4046F" w:rsidP="00E4046F">
                  <w:pPr>
                    <w:widowControl/>
                    <w:autoSpaceDE/>
                    <w:autoSpaceDN/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0"/>
                      <w:szCs w:val="20"/>
                      <w:lang w:val="en-US"/>
                    </w:rPr>
                  </w:pPr>
                </w:p>
              </w:tc>
            </w:tr>
          </w:tbl>
          <w:p w14:paraId="079995CA" w14:textId="77777777" w:rsidR="00E4046F" w:rsidRPr="00F3152B" w:rsidRDefault="00E4046F" w:rsidP="00E4046F">
            <w:pPr>
              <w:pStyle w:val="TableParagraph"/>
              <w:spacing w:line="155" w:lineRule="exact"/>
              <w:ind w:left="8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1420E7" w14:textId="77777777" w:rsidR="00E4046F" w:rsidRPr="00F3152B" w:rsidRDefault="00E4046F" w:rsidP="00E404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eramah</w:t>
            </w:r>
            <w:proofErr w:type="spellEnd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iskusi</w:t>
            </w:r>
            <w:proofErr w:type="spellEnd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dan Tanya Jawab</w:t>
            </w:r>
          </w:p>
        </w:tc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3F126F" w14:textId="25FF52E6" w:rsidR="00E4046F" w:rsidRPr="00F3152B" w:rsidRDefault="00E4046F" w:rsidP="00E4046F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207797">
              <w:rPr>
                <w:rFonts w:ascii="Times New Roman" w:hAnsi="Times New Roman" w:cs="Times New Roman"/>
                <w:sz w:val="20"/>
                <w:szCs w:val="20"/>
              </w:rPr>
              <w:t xml:space="preserve">Sugiono. 2003 </w:t>
            </w:r>
            <w:r w:rsidRPr="00207797">
              <w:rPr>
                <w:rFonts w:ascii="Times New Roman" w:hAnsi="Times New Roman" w:cs="Times New Roman"/>
                <w:i/>
                <w:sz w:val="20"/>
                <w:szCs w:val="20"/>
              </w:rPr>
              <w:t>Metodologi Penelitian</w:t>
            </w:r>
            <w:r w:rsidRPr="00207797">
              <w:rPr>
                <w:rFonts w:ascii="Times New Roman" w:hAnsi="Times New Roman" w:cs="Times New Roman"/>
                <w:sz w:val="20"/>
                <w:szCs w:val="20"/>
              </w:rPr>
              <w:t>. Alfabeta: Bandung.</w:t>
            </w:r>
          </w:p>
        </w:tc>
        <w:tc>
          <w:tcPr>
            <w:tcW w:w="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B32855" w14:textId="0793034E" w:rsidR="00E4046F" w:rsidRPr="00F3152B" w:rsidRDefault="0006021B" w:rsidP="0006021B">
            <w:pPr>
              <w:pStyle w:val="TableParagraph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2DF28BBF" wp14:editId="4CE7F202">
                  <wp:extent cx="476250" cy="544830"/>
                  <wp:effectExtent l="0" t="0" r="0" b="762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250" cy="544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4046F" w:rsidRPr="00F3152B" w14:paraId="0D037FF9" w14:textId="77777777" w:rsidTr="0006021B">
        <w:trPr>
          <w:trHeight w:val="1270"/>
        </w:trPr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B403FE" w14:textId="77777777" w:rsidR="00E4046F" w:rsidRPr="00F3152B" w:rsidRDefault="00E4046F" w:rsidP="00E4046F">
            <w:pPr>
              <w:pStyle w:val="TableParagraph"/>
              <w:spacing w:line="178" w:lineRule="exact"/>
              <w:ind w:left="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0A06E2" w14:textId="77777777" w:rsidR="00E4046F" w:rsidRPr="00F3152B" w:rsidRDefault="00E4046F" w:rsidP="00E4046F">
            <w:pPr>
              <w:pStyle w:val="TableParagraph"/>
              <w:spacing w:line="178" w:lineRule="exact"/>
              <w:ind w:left="124" w:right="11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29 Maret 2022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B6DD41" w14:textId="77777777" w:rsidR="00E4046F" w:rsidRPr="00F3152B" w:rsidRDefault="00E4046F" w:rsidP="00E4046F">
            <w:pPr>
              <w:pStyle w:val="TableParagraph"/>
              <w:spacing w:line="178" w:lineRule="exact"/>
              <w:ind w:left="52" w:right="42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15.31-18.10</w:t>
            </w:r>
          </w:p>
        </w:tc>
        <w:tc>
          <w:tcPr>
            <w:tcW w:w="4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52AF3A" w14:textId="093174A0" w:rsidR="00E4046F" w:rsidRPr="00F3152B" w:rsidRDefault="00E4046F" w:rsidP="00E4046F">
            <w:pPr>
              <w:pStyle w:val="TableParagraph"/>
              <w:spacing w:line="155" w:lineRule="exact"/>
              <w:ind w:left="80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 xml:space="preserve">Pembahasan tentang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Data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eneliti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1908C7" w14:textId="77777777" w:rsidR="00E4046F" w:rsidRPr="00F3152B" w:rsidRDefault="00E4046F" w:rsidP="00E404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eramah</w:t>
            </w:r>
            <w:proofErr w:type="spellEnd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iskusi</w:t>
            </w:r>
            <w:proofErr w:type="spellEnd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dan Tanya Jawab</w:t>
            </w:r>
          </w:p>
        </w:tc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72A9C9" w14:textId="4F1C0A9C" w:rsidR="00E4046F" w:rsidRPr="00F3152B" w:rsidRDefault="00E4046F" w:rsidP="00E4046F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207797">
              <w:rPr>
                <w:rFonts w:ascii="Times New Roman" w:hAnsi="Times New Roman" w:cs="Times New Roman"/>
                <w:sz w:val="20"/>
                <w:szCs w:val="20"/>
              </w:rPr>
              <w:t xml:space="preserve">Sugiono. 2003 </w:t>
            </w:r>
            <w:r w:rsidRPr="00207797">
              <w:rPr>
                <w:rFonts w:ascii="Times New Roman" w:hAnsi="Times New Roman" w:cs="Times New Roman"/>
                <w:i/>
                <w:sz w:val="20"/>
                <w:szCs w:val="20"/>
              </w:rPr>
              <w:t>Metodologi Penelitian</w:t>
            </w:r>
            <w:r w:rsidRPr="00207797">
              <w:rPr>
                <w:rFonts w:ascii="Times New Roman" w:hAnsi="Times New Roman" w:cs="Times New Roman"/>
                <w:sz w:val="20"/>
                <w:szCs w:val="20"/>
              </w:rPr>
              <w:t>. Alfabeta: Bandung.</w:t>
            </w:r>
          </w:p>
        </w:tc>
        <w:tc>
          <w:tcPr>
            <w:tcW w:w="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E868A6" w14:textId="793C0579" w:rsidR="00E4046F" w:rsidRPr="00F3152B" w:rsidRDefault="0006021B" w:rsidP="0006021B">
            <w:pPr>
              <w:pStyle w:val="TableParagraph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0EAAEF7E" wp14:editId="4EB2640D">
                  <wp:extent cx="476250" cy="544830"/>
                  <wp:effectExtent l="0" t="0" r="0" b="762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250" cy="544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4046F" w:rsidRPr="00F3152B" w14:paraId="1452F522" w14:textId="77777777" w:rsidTr="0006021B">
        <w:trPr>
          <w:trHeight w:val="1270"/>
        </w:trPr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513ADD" w14:textId="77777777" w:rsidR="00E4046F" w:rsidRPr="00F3152B" w:rsidRDefault="00E4046F" w:rsidP="00E4046F">
            <w:pPr>
              <w:pStyle w:val="TableParagraph"/>
              <w:spacing w:line="178" w:lineRule="exact"/>
              <w:ind w:left="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4C0E18" w14:textId="77777777" w:rsidR="00E4046F" w:rsidRPr="00F3152B" w:rsidRDefault="00E4046F" w:rsidP="00E4046F">
            <w:pPr>
              <w:pStyle w:val="TableParagraph"/>
              <w:spacing w:line="178" w:lineRule="exact"/>
              <w:ind w:left="124" w:right="11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05 April 2022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C59871" w14:textId="77777777" w:rsidR="00E4046F" w:rsidRPr="00F3152B" w:rsidRDefault="00E4046F" w:rsidP="00E4046F">
            <w:pPr>
              <w:pStyle w:val="TableParagraph"/>
              <w:spacing w:line="178" w:lineRule="exact"/>
              <w:ind w:left="52" w:right="42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15.31-18.10</w:t>
            </w:r>
          </w:p>
        </w:tc>
        <w:tc>
          <w:tcPr>
            <w:tcW w:w="4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760C48" w14:textId="7C2A66D0" w:rsidR="00E4046F" w:rsidRPr="00F3152B" w:rsidRDefault="00E4046F" w:rsidP="00E4046F">
            <w:pPr>
              <w:pStyle w:val="TableParagraph"/>
              <w:spacing w:line="155" w:lineRule="exact"/>
              <w:ind w:left="80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 xml:space="preserve">Pembahasan tentang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Jeni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endekat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enelitian</w:t>
            </w:r>
            <w:proofErr w:type="spellEnd"/>
          </w:p>
        </w:tc>
        <w:tc>
          <w:tcPr>
            <w:tcW w:w="1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C1E8EB" w14:textId="77777777" w:rsidR="00E4046F" w:rsidRPr="00F3152B" w:rsidRDefault="00E4046F" w:rsidP="00E404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eramah</w:t>
            </w:r>
            <w:proofErr w:type="spellEnd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iskusi</w:t>
            </w:r>
            <w:proofErr w:type="spellEnd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dan Tanya Jawab</w:t>
            </w:r>
          </w:p>
        </w:tc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115324" w14:textId="01CFE056" w:rsidR="00E4046F" w:rsidRPr="00F3152B" w:rsidRDefault="00E4046F" w:rsidP="00E4046F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207797">
              <w:rPr>
                <w:rFonts w:ascii="Times New Roman" w:hAnsi="Times New Roman" w:cs="Times New Roman"/>
                <w:sz w:val="20"/>
                <w:szCs w:val="20"/>
              </w:rPr>
              <w:t xml:space="preserve">Sugiono. 2003 </w:t>
            </w:r>
            <w:r w:rsidRPr="00207797">
              <w:rPr>
                <w:rFonts w:ascii="Times New Roman" w:hAnsi="Times New Roman" w:cs="Times New Roman"/>
                <w:i/>
                <w:sz w:val="20"/>
                <w:szCs w:val="20"/>
              </w:rPr>
              <w:t>Metodologi Penelitian</w:t>
            </w:r>
            <w:r w:rsidRPr="00207797">
              <w:rPr>
                <w:rFonts w:ascii="Times New Roman" w:hAnsi="Times New Roman" w:cs="Times New Roman"/>
                <w:sz w:val="20"/>
                <w:szCs w:val="20"/>
              </w:rPr>
              <w:t>. Alfabeta: Bandung.</w:t>
            </w:r>
          </w:p>
        </w:tc>
        <w:tc>
          <w:tcPr>
            <w:tcW w:w="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AF68C3" w14:textId="2CB5382A" w:rsidR="00E4046F" w:rsidRPr="00F3152B" w:rsidRDefault="0006021B" w:rsidP="0006021B">
            <w:pPr>
              <w:pStyle w:val="TableParagraph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3F387D3F" wp14:editId="7529B97E">
                  <wp:extent cx="476250" cy="544830"/>
                  <wp:effectExtent l="0" t="0" r="0" b="762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250" cy="544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4046F" w:rsidRPr="00F3152B" w14:paraId="4F3FFA90" w14:textId="77777777" w:rsidTr="0006021B">
        <w:trPr>
          <w:trHeight w:val="1270"/>
        </w:trPr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92C93B" w14:textId="77777777" w:rsidR="00E4046F" w:rsidRPr="00F3152B" w:rsidRDefault="00E4046F" w:rsidP="00E4046F">
            <w:pPr>
              <w:pStyle w:val="TableParagraph"/>
              <w:spacing w:line="178" w:lineRule="exact"/>
              <w:ind w:left="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EB8E6" w14:textId="77777777" w:rsidR="00E4046F" w:rsidRPr="00F3152B" w:rsidRDefault="00E4046F" w:rsidP="00E4046F">
            <w:pPr>
              <w:pStyle w:val="TableParagraph"/>
              <w:spacing w:line="178" w:lineRule="exact"/>
              <w:ind w:left="124" w:right="11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12 April 2022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480893" w14:textId="77777777" w:rsidR="00E4046F" w:rsidRPr="00F3152B" w:rsidRDefault="00E4046F" w:rsidP="00E4046F">
            <w:pPr>
              <w:pStyle w:val="TableParagraph"/>
              <w:spacing w:line="178" w:lineRule="exact"/>
              <w:ind w:left="52" w:right="42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15.31-18.10</w:t>
            </w:r>
          </w:p>
        </w:tc>
        <w:tc>
          <w:tcPr>
            <w:tcW w:w="4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7DD202" w14:textId="3919CCAB" w:rsidR="00E4046F" w:rsidRPr="00F3152B" w:rsidRDefault="00E4046F" w:rsidP="00E4046F">
            <w:pPr>
              <w:pStyle w:val="TableParagraph"/>
              <w:spacing w:line="155" w:lineRule="exact"/>
              <w:ind w:left="80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 xml:space="preserve">Pembahasan tentang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or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da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potesi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enelitian</w:t>
            </w:r>
            <w:proofErr w:type="spellEnd"/>
          </w:p>
        </w:tc>
        <w:tc>
          <w:tcPr>
            <w:tcW w:w="1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EE7211" w14:textId="77777777" w:rsidR="00E4046F" w:rsidRPr="00F3152B" w:rsidRDefault="00E4046F" w:rsidP="00E404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eramah</w:t>
            </w:r>
            <w:proofErr w:type="spellEnd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iskusi</w:t>
            </w:r>
            <w:proofErr w:type="spellEnd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dan Tanya Jawab</w:t>
            </w:r>
          </w:p>
        </w:tc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9AB9C2" w14:textId="760A67F7" w:rsidR="00E4046F" w:rsidRPr="00F3152B" w:rsidRDefault="00E4046F" w:rsidP="00E4046F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8F058D">
              <w:rPr>
                <w:rFonts w:ascii="Times New Roman" w:hAnsi="Times New Roman" w:cs="Times New Roman"/>
                <w:sz w:val="20"/>
                <w:szCs w:val="20"/>
              </w:rPr>
              <w:t xml:space="preserve">Sugiono. 2003 </w:t>
            </w:r>
            <w:r w:rsidRPr="008F058D">
              <w:rPr>
                <w:rFonts w:ascii="Times New Roman" w:hAnsi="Times New Roman" w:cs="Times New Roman"/>
                <w:i/>
                <w:sz w:val="20"/>
                <w:szCs w:val="20"/>
              </w:rPr>
              <w:t>Metodologi Penelitian</w:t>
            </w:r>
            <w:r w:rsidRPr="008F058D">
              <w:rPr>
                <w:rFonts w:ascii="Times New Roman" w:hAnsi="Times New Roman" w:cs="Times New Roman"/>
                <w:sz w:val="20"/>
                <w:szCs w:val="20"/>
              </w:rPr>
              <w:t>. Alfabeta: Bandung.</w:t>
            </w:r>
          </w:p>
        </w:tc>
        <w:tc>
          <w:tcPr>
            <w:tcW w:w="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D54189" w14:textId="5CBE0E48" w:rsidR="00E4046F" w:rsidRPr="00F3152B" w:rsidRDefault="0006021B" w:rsidP="0006021B">
            <w:pPr>
              <w:pStyle w:val="TableParagraph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0236D593" wp14:editId="0CAC0DB8">
                  <wp:extent cx="476250" cy="544830"/>
                  <wp:effectExtent l="0" t="0" r="0" b="762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250" cy="544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4046F" w:rsidRPr="00F3152B" w14:paraId="08C10B74" w14:textId="77777777" w:rsidTr="0006021B">
        <w:trPr>
          <w:trHeight w:val="1270"/>
        </w:trPr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7C3F53" w14:textId="77777777" w:rsidR="00E4046F" w:rsidRPr="00F3152B" w:rsidRDefault="00E4046F" w:rsidP="00E4046F">
            <w:pPr>
              <w:pStyle w:val="TableParagraph"/>
              <w:spacing w:line="178" w:lineRule="exact"/>
              <w:ind w:left="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964B44" w14:textId="77777777" w:rsidR="00E4046F" w:rsidRPr="00F3152B" w:rsidRDefault="00E4046F" w:rsidP="00E4046F">
            <w:pPr>
              <w:pStyle w:val="TableParagraph"/>
              <w:spacing w:line="178" w:lineRule="exact"/>
              <w:ind w:left="124" w:right="11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19 April 2022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D229B2" w14:textId="77777777" w:rsidR="00E4046F" w:rsidRPr="00F3152B" w:rsidRDefault="00E4046F" w:rsidP="00E4046F">
            <w:pPr>
              <w:pStyle w:val="TableParagraph"/>
              <w:spacing w:line="178" w:lineRule="exact"/>
              <w:ind w:left="52" w:right="42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15.31-18.10</w:t>
            </w:r>
          </w:p>
        </w:tc>
        <w:tc>
          <w:tcPr>
            <w:tcW w:w="4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968221" w14:textId="1D6AE6E3" w:rsidR="00E4046F" w:rsidRPr="00F3152B" w:rsidRDefault="00E4046F" w:rsidP="00E4046F">
            <w:pPr>
              <w:pStyle w:val="TableParagraph"/>
              <w:spacing w:line="155" w:lineRule="exact"/>
              <w:ind w:left="80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 xml:space="preserve">Pembahasan tentang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Lapor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eneliti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0B1E7B" w14:textId="77777777" w:rsidR="00E4046F" w:rsidRPr="00F3152B" w:rsidRDefault="00E4046F" w:rsidP="00E404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eramah</w:t>
            </w:r>
            <w:proofErr w:type="spellEnd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iskusi</w:t>
            </w:r>
            <w:proofErr w:type="spellEnd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dan Tanya Jawab</w:t>
            </w:r>
          </w:p>
        </w:tc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9D1D25" w14:textId="08435CA7" w:rsidR="00E4046F" w:rsidRPr="00F3152B" w:rsidRDefault="00E4046F" w:rsidP="00E4046F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8F058D">
              <w:rPr>
                <w:rFonts w:ascii="Times New Roman" w:hAnsi="Times New Roman" w:cs="Times New Roman"/>
                <w:sz w:val="20"/>
                <w:szCs w:val="20"/>
              </w:rPr>
              <w:t xml:space="preserve">Sugiono. 2003 </w:t>
            </w:r>
            <w:r w:rsidRPr="008F058D">
              <w:rPr>
                <w:rFonts w:ascii="Times New Roman" w:hAnsi="Times New Roman" w:cs="Times New Roman"/>
                <w:i/>
                <w:sz w:val="20"/>
                <w:szCs w:val="20"/>
              </w:rPr>
              <w:t>Metodologi Penelitian</w:t>
            </w:r>
            <w:r w:rsidRPr="008F058D">
              <w:rPr>
                <w:rFonts w:ascii="Times New Roman" w:hAnsi="Times New Roman" w:cs="Times New Roman"/>
                <w:sz w:val="20"/>
                <w:szCs w:val="20"/>
              </w:rPr>
              <w:t>. Alfabeta: Bandung.</w:t>
            </w:r>
          </w:p>
        </w:tc>
        <w:tc>
          <w:tcPr>
            <w:tcW w:w="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73BA5C" w14:textId="3F9710DB" w:rsidR="00E4046F" w:rsidRPr="00F3152B" w:rsidRDefault="0006021B" w:rsidP="0006021B">
            <w:pPr>
              <w:pStyle w:val="TableParagraph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216E7732" wp14:editId="25DF74F5">
                  <wp:extent cx="476250" cy="544830"/>
                  <wp:effectExtent l="0" t="0" r="0" b="762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250" cy="544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48A1" w:rsidRPr="00F3152B" w14:paraId="43B22B47" w14:textId="77777777" w:rsidTr="0006021B">
        <w:trPr>
          <w:trHeight w:val="1270"/>
        </w:trPr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E1252C" w14:textId="77777777" w:rsidR="00A848A1" w:rsidRPr="00F3152B" w:rsidRDefault="001700F4">
            <w:pPr>
              <w:pStyle w:val="TableParagraph"/>
              <w:spacing w:line="178" w:lineRule="exact"/>
              <w:ind w:left="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5C067E" w14:textId="77777777" w:rsidR="00A848A1" w:rsidRPr="00F3152B" w:rsidRDefault="001700F4">
            <w:pPr>
              <w:pStyle w:val="TableParagraph"/>
              <w:spacing w:line="178" w:lineRule="exact"/>
              <w:ind w:left="124" w:right="11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26 April 2022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71CCD7" w14:textId="77777777" w:rsidR="00A848A1" w:rsidRPr="00F3152B" w:rsidRDefault="001700F4">
            <w:pPr>
              <w:pStyle w:val="TableParagraph"/>
              <w:spacing w:line="178" w:lineRule="exact"/>
              <w:ind w:left="52" w:right="42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15.31-18.10</w:t>
            </w:r>
          </w:p>
        </w:tc>
        <w:tc>
          <w:tcPr>
            <w:tcW w:w="4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CC2F5F" w14:textId="77777777" w:rsidR="00A848A1" w:rsidRPr="00F3152B" w:rsidRDefault="001700F4">
            <w:pPr>
              <w:pStyle w:val="TableParagraph"/>
              <w:spacing w:line="155" w:lineRule="exact"/>
              <w:ind w:left="80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8 : UTS</w:t>
            </w:r>
          </w:p>
        </w:tc>
        <w:tc>
          <w:tcPr>
            <w:tcW w:w="1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420C21" w14:textId="1B463821" w:rsidR="00A848A1" w:rsidRPr="00F3152B" w:rsidRDefault="001700F4" w:rsidP="00E4046F">
            <w:pPr>
              <w:pStyle w:val="TableParagraph"/>
              <w:spacing w:line="242" w:lineRule="auto"/>
              <w:ind w:left="540" w:right="109" w:hanging="41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Mengerja</w:t>
            </w:r>
            <w:r w:rsidR="00E4046F">
              <w:rPr>
                <w:rFonts w:ascii="Times New Roman" w:hAnsi="Times New Roman" w:cs="Times New Roman"/>
                <w:spacing w:val="-1"/>
                <w:sz w:val="20"/>
                <w:szCs w:val="20"/>
                <w:lang w:val="en-US"/>
              </w:rPr>
              <w:t>-</w:t>
            </w:r>
            <w:r w:rsidRPr="00F3152B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kan </w:t>
            </w: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soal</w:t>
            </w:r>
            <w:r w:rsidRPr="00F3152B">
              <w:rPr>
                <w:rFonts w:ascii="Times New Roman" w:hAnsi="Times New Roman" w:cs="Times New Roman"/>
                <w:spacing w:val="-36"/>
                <w:sz w:val="20"/>
                <w:szCs w:val="20"/>
              </w:rPr>
              <w:t xml:space="preserve"> </w:t>
            </w: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UTS</w:t>
            </w:r>
          </w:p>
        </w:tc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825CE" w14:textId="77777777" w:rsidR="00A848A1" w:rsidRPr="00F3152B" w:rsidRDefault="00A848A1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2F252D" w14:textId="0896B2E6" w:rsidR="00A848A1" w:rsidRPr="00F3152B" w:rsidRDefault="0006021B" w:rsidP="0006021B">
            <w:pPr>
              <w:pStyle w:val="TableParagraph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1859D781" wp14:editId="49AD414F">
                  <wp:extent cx="476250" cy="544830"/>
                  <wp:effectExtent l="0" t="0" r="0" b="762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250" cy="544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5332D6B" w14:textId="77777777" w:rsidR="00A848A1" w:rsidRPr="00F3152B" w:rsidRDefault="00A848A1">
      <w:pPr>
        <w:rPr>
          <w:rFonts w:ascii="Times New Roman" w:hAnsi="Times New Roman" w:cs="Times New Roman"/>
          <w:sz w:val="20"/>
          <w:szCs w:val="20"/>
        </w:rPr>
        <w:sectPr w:rsidR="00A848A1" w:rsidRPr="00F3152B">
          <w:type w:val="continuous"/>
          <w:pgSz w:w="11900" w:h="16840"/>
          <w:pgMar w:top="260" w:right="340" w:bottom="280" w:left="280" w:header="720" w:footer="720" w:gutter="0"/>
          <w:cols w:space="720"/>
        </w:sectPr>
      </w:pPr>
    </w:p>
    <w:tbl>
      <w:tblPr>
        <w:tblW w:w="0" w:type="auto"/>
        <w:tblInd w:w="125" w:type="dxa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80"/>
        <w:gridCol w:w="1320"/>
        <w:gridCol w:w="1000"/>
        <w:gridCol w:w="4525"/>
        <w:gridCol w:w="1235"/>
        <w:gridCol w:w="1520"/>
        <w:gridCol w:w="760"/>
      </w:tblGrid>
      <w:tr w:rsidR="00A848A1" w:rsidRPr="00F3152B" w14:paraId="33805CF4" w14:textId="77777777" w:rsidTr="00E4046F">
        <w:trPr>
          <w:trHeight w:val="550"/>
        </w:trPr>
        <w:tc>
          <w:tcPr>
            <w:tcW w:w="680" w:type="dxa"/>
            <w:tcBorders>
              <w:bottom w:val="single" w:sz="4" w:space="0" w:color="000000"/>
            </w:tcBorders>
          </w:tcPr>
          <w:p w14:paraId="3762278E" w14:textId="77777777" w:rsidR="00A848A1" w:rsidRPr="00F3152B" w:rsidRDefault="001700F4">
            <w:pPr>
              <w:pStyle w:val="TableParagraph"/>
              <w:spacing w:before="163"/>
              <w:ind w:left="119" w:right="109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Pert.</w:t>
            </w:r>
          </w:p>
        </w:tc>
        <w:tc>
          <w:tcPr>
            <w:tcW w:w="1320" w:type="dxa"/>
            <w:tcBorders>
              <w:bottom w:val="single" w:sz="4" w:space="0" w:color="000000"/>
            </w:tcBorders>
          </w:tcPr>
          <w:p w14:paraId="4B944994" w14:textId="77777777" w:rsidR="00A848A1" w:rsidRPr="00F3152B" w:rsidRDefault="001700F4">
            <w:pPr>
              <w:pStyle w:val="TableParagraph"/>
              <w:spacing w:before="163"/>
              <w:ind w:left="124" w:right="114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b/>
                <w:sz w:val="20"/>
                <w:szCs w:val="20"/>
              </w:rPr>
              <w:t>Tanggal</w:t>
            </w:r>
          </w:p>
        </w:tc>
        <w:tc>
          <w:tcPr>
            <w:tcW w:w="1000" w:type="dxa"/>
            <w:tcBorders>
              <w:bottom w:val="single" w:sz="4" w:space="0" w:color="000000"/>
            </w:tcBorders>
          </w:tcPr>
          <w:p w14:paraId="12D78830" w14:textId="77777777" w:rsidR="00A848A1" w:rsidRPr="00F3152B" w:rsidRDefault="001700F4">
            <w:pPr>
              <w:pStyle w:val="TableParagraph"/>
              <w:spacing w:before="163"/>
              <w:ind w:left="52" w:right="42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b/>
                <w:sz w:val="20"/>
                <w:szCs w:val="20"/>
              </w:rPr>
              <w:t>Waktu</w:t>
            </w:r>
          </w:p>
        </w:tc>
        <w:tc>
          <w:tcPr>
            <w:tcW w:w="4525" w:type="dxa"/>
            <w:tcBorders>
              <w:bottom w:val="single" w:sz="4" w:space="0" w:color="000000"/>
            </w:tcBorders>
          </w:tcPr>
          <w:p w14:paraId="71904F9C" w14:textId="77777777" w:rsidR="00A848A1" w:rsidRPr="00F3152B" w:rsidRDefault="001700F4">
            <w:pPr>
              <w:pStyle w:val="TableParagraph"/>
              <w:spacing w:before="163"/>
              <w:ind w:left="1914" w:right="1904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b/>
                <w:sz w:val="20"/>
                <w:szCs w:val="20"/>
              </w:rPr>
              <w:t>Materi</w:t>
            </w:r>
          </w:p>
        </w:tc>
        <w:tc>
          <w:tcPr>
            <w:tcW w:w="1235" w:type="dxa"/>
            <w:tcBorders>
              <w:bottom w:val="single" w:sz="4" w:space="0" w:color="000000"/>
            </w:tcBorders>
          </w:tcPr>
          <w:p w14:paraId="484AFA06" w14:textId="77777777" w:rsidR="00A848A1" w:rsidRPr="00F3152B" w:rsidRDefault="001700F4">
            <w:pPr>
              <w:pStyle w:val="TableParagraph"/>
              <w:spacing w:before="163"/>
              <w:ind w:left="365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b/>
                <w:sz w:val="20"/>
                <w:szCs w:val="20"/>
              </w:rPr>
              <w:t>Metode</w:t>
            </w:r>
          </w:p>
        </w:tc>
        <w:tc>
          <w:tcPr>
            <w:tcW w:w="1520" w:type="dxa"/>
            <w:tcBorders>
              <w:bottom w:val="single" w:sz="4" w:space="0" w:color="000000"/>
            </w:tcBorders>
          </w:tcPr>
          <w:p w14:paraId="7F6696D0" w14:textId="77777777" w:rsidR="00A848A1" w:rsidRPr="00F3152B" w:rsidRDefault="001700F4">
            <w:pPr>
              <w:pStyle w:val="TableParagraph"/>
              <w:spacing w:before="163"/>
              <w:ind w:left="29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b/>
                <w:sz w:val="20"/>
                <w:szCs w:val="20"/>
              </w:rPr>
              <w:t>Buku / Bab</w:t>
            </w:r>
          </w:p>
        </w:tc>
        <w:tc>
          <w:tcPr>
            <w:tcW w:w="760" w:type="dxa"/>
            <w:tcBorders>
              <w:bottom w:val="single" w:sz="4" w:space="0" w:color="000000"/>
            </w:tcBorders>
          </w:tcPr>
          <w:p w14:paraId="1DB49337" w14:textId="77777777" w:rsidR="00A848A1" w:rsidRPr="00F3152B" w:rsidRDefault="001700F4">
            <w:pPr>
              <w:pStyle w:val="TableParagraph"/>
              <w:spacing w:before="163"/>
              <w:ind w:left="155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b/>
                <w:sz w:val="20"/>
                <w:szCs w:val="20"/>
              </w:rPr>
              <w:t>Paraf</w:t>
            </w:r>
          </w:p>
        </w:tc>
      </w:tr>
      <w:tr w:rsidR="00E4046F" w:rsidRPr="00F3152B" w14:paraId="3DD7F9E0" w14:textId="77777777" w:rsidTr="0006021B">
        <w:trPr>
          <w:trHeight w:val="1270"/>
        </w:trPr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7ACA6A" w14:textId="77777777" w:rsidR="00E4046F" w:rsidRPr="00F3152B" w:rsidRDefault="00E4046F" w:rsidP="00E4046F">
            <w:pPr>
              <w:pStyle w:val="TableParagraph"/>
              <w:spacing w:line="173" w:lineRule="exact"/>
              <w:ind w:left="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B4332E" w14:textId="77777777" w:rsidR="00E4046F" w:rsidRPr="00F3152B" w:rsidRDefault="00E4046F" w:rsidP="00E4046F">
            <w:pPr>
              <w:pStyle w:val="TableParagraph"/>
              <w:spacing w:line="173" w:lineRule="exact"/>
              <w:ind w:left="124" w:right="11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03 Mei 2022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1C2A0D" w14:textId="77777777" w:rsidR="00E4046F" w:rsidRPr="00F3152B" w:rsidRDefault="00E4046F" w:rsidP="00E4046F">
            <w:pPr>
              <w:pStyle w:val="TableParagraph"/>
              <w:spacing w:line="173" w:lineRule="exact"/>
              <w:ind w:left="52" w:right="42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15.31-18.10</w:t>
            </w:r>
          </w:p>
        </w:tc>
        <w:tc>
          <w:tcPr>
            <w:tcW w:w="4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86135C" w14:textId="1ABECC6B" w:rsidR="00E4046F" w:rsidRPr="00F3152B" w:rsidRDefault="00E4046F" w:rsidP="00E4046F">
            <w:pPr>
              <w:pStyle w:val="TableParagraph"/>
              <w:spacing w:line="150" w:lineRule="exact"/>
              <w:ind w:left="8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Latiha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enyusun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Proposal 1</w:t>
            </w:r>
          </w:p>
        </w:tc>
        <w:tc>
          <w:tcPr>
            <w:tcW w:w="1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A173B6" w14:textId="77777777" w:rsidR="00E4046F" w:rsidRPr="00F3152B" w:rsidRDefault="00E4046F" w:rsidP="00E404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eramah</w:t>
            </w:r>
            <w:proofErr w:type="spellEnd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iskusi</w:t>
            </w:r>
            <w:proofErr w:type="spellEnd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dan Tanya Jawab</w:t>
            </w:r>
          </w:p>
        </w:tc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E0C4F1" w14:textId="6E3D0649" w:rsidR="00E4046F" w:rsidRPr="00F3152B" w:rsidRDefault="00E4046F" w:rsidP="00E4046F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6223DE">
              <w:rPr>
                <w:rFonts w:ascii="Times New Roman" w:hAnsi="Times New Roman" w:cs="Times New Roman"/>
                <w:sz w:val="20"/>
                <w:szCs w:val="20"/>
              </w:rPr>
              <w:t xml:space="preserve">Sugiono. 2003 </w:t>
            </w:r>
            <w:r w:rsidRPr="006223DE">
              <w:rPr>
                <w:rFonts w:ascii="Times New Roman" w:hAnsi="Times New Roman" w:cs="Times New Roman"/>
                <w:i/>
                <w:sz w:val="20"/>
                <w:szCs w:val="20"/>
              </w:rPr>
              <w:t>Metodologi Penelitian</w:t>
            </w:r>
            <w:r w:rsidRPr="006223DE">
              <w:rPr>
                <w:rFonts w:ascii="Times New Roman" w:hAnsi="Times New Roman" w:cs="Times New Roman"/>
                <w:sz w:val="20"/>
                <w:szCs w:val="20"/>
              </w:rPr>
              <w:t>. Alfabeta: Bandung.</w:t>
            </w:r>
          </w:p>
        </w:tc>
        <w:tc>
          <w:tcPr>
            <w:tcW w:w="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F01164" w14:textId="16AF5E8D" w:rsidR="00E4046F" w:rsidRPr="00F3152B" w:rsidRDefault="0006021B" w:rsidP="0006021B">
            <w:pPr>
              <w:pStyle w:val="TableParagraph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60CAFB72" wp14:editId="661D3567">
                  <wp:extent cx="476250" cy="544830"/>
                  <wp:effectExtent l="0" t="0" r="0" b="762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250" cy="544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4046F" w:rsidRPr="00F3152B" w14:paraId="1784BB8A" w14:textId="77777777" w:rsidTr="0006021B">
        <w:trPr>
          <w:trHeight w:val="1270"/>
        </w:trPr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99EA55" w14:textId="77777777" w:rsidR="00E4046F" w:rsidRPr="00F3152B" w:rsidRDefault="00E4046F" w:rsidP="00E4046F">
            <w:pPr>
              <w:pStyle w:val="TableParagraph"/>
              <w:spacing w:line="173" w:lineRule="exact"/>
              <w:ind w:left="118" w:right="1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BF7E32" w14:textId="77777777" w:rsidR="00E4046F" w:rsidRPr="00F3152B" w:rsidRDefault="00E4046F" w:rsidP="00E4046F">
            <w:pPr>
              <w:pStyle w:val="TableParagraph"/>
              <w:spacing w:line="173" w:lineRule="exact"/>
              <w:ind w:left="124" w:right="11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10 Mei 2022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590A4C" w14:textId="77777777" w:rsidR="00E4046F" w:rsidRPr="00F3152B" w:rsidRDefault="00E4046F" w:rsidP="00E4046F">
            <w:pPr>
              <w:pStyle w:val="TableParagraph"/>
              <w:spacing w:line="173" w:lineRule="exact"/>
              <w:ind w:left="52" w:right="42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15.31-18.10</w:t>
            </w:r>
          </w:p>
        </w:tc>
        <w:tc>
          <w:tcPr>
            <w:tcW w:w="4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ECE00C" w14:textId="456031B6" w:rsidR="00E4046F" w:rsidRPr="00F3152B" w:rsidRDefault="00E4046F" w:rsidP="00E4046F">
            <w:pPr>
              <w:pStyle w:val="TableParagraph"/>
              <w:spacing w:line="150" w:lineRule="exact"/>
              <w:ind w:left="8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Latiha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enyusun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Proposal </w:t>
            </w:r>
            <w:r w:rsidR="0002286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5C0F6A" w14:textId="77777777" w:rsidR="00E4046F" w:rsidRPr="00F3152B" w:rsidRDefault="00E4046F" w:rsidP="00E404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eramah</w:t>
            </w:r>
            <w:proofErr w:type="spellEnd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iskusi</w:t>
            </w:r>
            <w:proofErr w:type="spellEnd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dan Tanya Jawab</w:t>
            </w:r>
          </w:p>
        </w:tc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C8344C" w14:textId="36271967" w:rsidR="00E4046F" w:rsidRPr="00F3152B" w:rsidRDefault="00E4046F" w:rsidP="00E4046F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6223DE">
              <w:rPr>
                <w:rFonts w:ascii="Times New Roman" w:hAnsi="Times New Roman" w:cs="Times New Roman"/>
                <w:sz w:val="20"/>
                <w:szCs w:val="20"/>
              </w:rPr>
              <w:t xml:space="preserve">Sugiono. 2003 </w:t>
            </w:r>
            <w:r w:rsidRPr="006223DE">
              <w:rPr>
                <w:rFonts w:ascii="Times New Roman" w:hAnsi="Times New Roman" w:cs="Times New Roman"/>
                <w:i/>
                <w:sz w:val="20"/>
                <w:szCs w:val="20"/>
              </w:rPr>
              <w:t>Metodologi Penelitian</w:t>
            </w:r>
            <w:r w:rsidRPr="006223DE">
              <w:rPr>
                <w:rFonts w:ascii="Times New Roman" w:hAnsi="Times New Roman" w:cs="Times New Roman"/>
                <w:sz w:val="20"/>
                <w:szCs w:val="20"/>
              </w:rPr>
              <w:t>. Alfabeta: Bandung.</w:t>
            </w:r>
          </w:p>
        </w:tc>
        <w:tc>
          <w:tcPr>
            <w:tcW w:w="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8AF278" w14:textId="0996AD54" w:rsidR="00E4046F" w:rsidRPr="00F3152B" w:rsidRDefault="0006021B" w:rsidP="0006021B">
            <w:pPr>
              <w:pStyle w:val="TableParagraph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74841B1F" wp14:editId="0B116987">
                  <wp:extent cx="476250" cy="544830"/>
                  <wp:effectExtent l="0" t="0" r="0" b="762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250" cy="544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4046F" w:rsidRPr="00F3152B" w14:paraId="2251F787" w14:textId="77777777" w:rsidTr="0006021B">
        <w:trPr>
          <w:trHeight w:val="1270"/>
        </w:trPr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1B5DB8" w14:textId="77777777" w:rsidR="00E4046F" w:rsidRPr="00F3152B" w:rsidRDefault="00E4046F" w:rsidP="00E4046F">
            <w:pPr>
              <w:pStyle w:val="TableParagraph"/>
              <w:spacing w:line="173" w:lineRule="exact"/>
              <w:ind w:left="118" w:right="1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E74BB6" w14:textId="77777777" w:rsidR="00E4046F" w:rsidRPr="00F3152B" w:rsidRDefault="00E4046F" w:rsidP="00E4046F">
            <w:pPr>
              <w:pStyle w:val="TableParagraph"/>
              <w:spacing w:line="173" w:lineRule="exact"/>
              <w:ind w:left="124" w:right="11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17 Mei 2022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506639" w14:textId="77777777" w:rsidR="00E4046F" w:rsidRPr="00F3152B" w:rsidRDefault="00E4046F" w:rsidP="00E4046F">
            <w:pPr>
              <w:pStyle w:val="TableParagraph"/>
              <w:spacing w:line="173" w:lineRule="exact"/>
              <w:ind w:left="52" w:right="42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15.31-18.10</w:t>
            </w:r>
          </w:p>
        </w:tc>
        <w:tc>
          <w:tcPr>
            <w:tcW w:w="4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6E8221" w14:textId="7A59F5EE" w:rsidR="00E4046F" w:rsidRPr="00F3152B" w:rsidRDefault="0002286F" w:rsidP="00E4046F">
            <w:pPr>
              <w:pStyle w:val="TableParagraph"/>
              <w:spacing w:line="150" w:lineRule="exact"/>
              <w:ind w:left="8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Latiha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enyusun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Proposal 1</w:t>
            </w:r>
          </w:p>
        </w:tc>
        <w:tc>
          <w:tcPr>
            <w:tcW w:w="1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831BA2" w14:textId="77777777" w:rsidR="00E4046F" w:rsidRPr="00F3152B" w:rsidRDefault="00E4046F" w:rsidP="00E404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eramah</w:t>
            </w:r>
            <w:proofErr w:type="spellEnd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iskusi</w:t>
            </w:r>
            <w:proofErr w:type="spellEnd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dan Tanya Jawab</w:t>
            </w:r>
          </w:p>
        </w:tc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C7E234" w14:textId="15065A10" w:rsidR="00E4046F" w:rsidRPr="00F3152B" w:rsidRDefault="00E4046F" w:rsidP="00E4046F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6223DE">
              <w:rPr>
                <w:rFonts w:ascii="Times New Roman" w:hAnsi="Times New Roman" w:cs="Times New Roman"/>
                <w:sz w:val="20"/>
                <w:szCs w:val="20"/>
              </w:rPr>
              <w:t xml:space="preserve">Sugiono. 2003 </w:t>
            </w:r>
            <w:r w:rsidRPr="006223DE">
              <w:rPr>
                <w:rFonts w:ascii="Times New Roman" w:hAnsi="Times New Roman" w:cs="Times New Roman"/>
                <w:i/>
                <w:sz w:val="20"/>
                <w:szCs w:val="20"/>
              </w:rPr>
              <w:t>Metodologi Penelitian</w:t>
            </w:r>
            <w:r w:rsidRPr="006223DE">
              <w:rPr>
                <w:rFonts w:ascii="Times New Roman" w:hAnsi="Times New Roman" w:cs="Times New Roman"/>
                <w:sz w:val="20"/>
                <w:szCs w:val="20"/>
              </w:rPr>
              <w:t>. Alfabeta: Bandung.</w:t>
            </w:r>
          </w:p>
        </w:tc>
        <w:tc>
          <w:tcPr>
            <w:tcW w:w="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3DC23F" w14:textId="360A1DDC" w:rsidR="00E4046F" w:rsidRPr="00F3152B" w:rsidRDefault="0006021B" w:rsidP="0006021B">
            <w:pPr>
              <w:pStyle w:val="TableParagraph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3D285524" wp14:editId="4F572636">
                  <wp:extent cx="476250" cy="544830"/>
                  <wp:effectExtent l="0" t="0" r="0" b="762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250" cy="544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4046F" w:rsidRPr="00F3152B" w14:paraId="458721DF" w14:textId="77777777" w:rsidTr="0006021B">
        <w:trPr>
          <w:trHeight w:val="1270"/>
        </w:trPr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1CDA2" w14:textId="77777777" w:rsidR="00E4046F" w:rsidRPr="00F3152B" w:rsidRDefault="00E4046F" w:rsidP="00E4046F">
            <w:pPr>
              <w:pStyle w:val="TableParagraph"/>
              <w:spacing w:line="173" w:lineRule="exact"/>
              <w:ind w:left="118" w:right="1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8AA6A8" w14:textId="77777777" w:rsidR="00E4046F" w:rsidRPr="00F3152B" w:rsidRDefault="00E4046F" w:rsidP="00E4046F">
            <w:pPr>
              <w:pStyle w:val="TableParagraph"/>
              <w:spacing w:line="173" w:lineRule="exact"/>
              <w:ind w:left="124" w:right="11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24 Mei 2022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283699" w14:textId="77777777" w:rsidR="00E4046F" w:rsidRPr="00F3152B" w:rsidRDefault="00E4046F" w:rsidP="00E4046F">
            <w:pPr>
              <w:pStyle w:val="TableParagraph"/>
              <w:spacing w:line="173" w:lineRule="exact"/>
              <w:ind w:left="52" w:right="42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15.31-18.10</w:t>
            </w:r>
          </w:p>
        </w:tc>
        <w:tc>
          <w:tcPr>
            <w:tcW w:w="4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C374EF" w14:textId="7590DDB9" w:rsidR="00E4046F" w:rsidRPr="00F3152B" w:rsidRDefault="0002286F" w:rsidP="00E4046F">
            <w:pPr>
              <w:pStyle w:val="TableParagraph"/>
              <w:spacing w:line="150" w:lineRule="exact"/>
              <w:ind w:left="8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Latiha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enyusun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Proposal 2</w:t>
            </w:r>
          </w:p>
        </w:tc>
        <w:tc>
          <w:tcPr>
            <w:tcW w:w="1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69B749" w14:textId="77777777" w:rsidR="00E4046F" w:rsidRPr="00F3152B" w:rsidRDefault="00E4046F" w:rsidP="00E404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eramah</w:t>
            </w:r>
            <w:proofErr w:type="spellEnd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iskusi</w:t>
            </w:r>
            <w:proofErr w:type="spellEnd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dan Tanya Jawab</w:t>
            </w:r>
          </w:p>
        </w:tc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A949C8" w14:textId="2FB9E2E4" w:rsidR="00E4046F" w:rsidRPr="00F3152B" w:rsidRDefault="00E4046F" w:rsidP="00E4046F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6223DE">
              <w:rPr>
                <w:rFonts w:ascii="Times New Roman" w:hAnsi="Times New Roman" w:cs="Times New Roman"/>
                <w:sz w:val="20"/>
                <w:szCs w:val="20"/>
              </w:rPr>
              <w:t xml:space="preserve">Sugiono. 2003 </w:t>
            </w:r>
            <w:r w:rsidRPr="006223DE">
              <w:rPr>
                <w:rFonts w:ascii="Times New Roman" w:hAnsi="Times New Roman" w:cs="Times New Roman"/>
                <w:i/>
                <w:sz w:val="20"/>
                <w:szCs w:val="20"/>
              </w:rPr>
              <w:t>Metodologi Penelitian</w:t>
            </w:r>
            <w:r w:rsidRPr="006223DE">
              <w:rPr>
                <w:rFonts w:ascii="Times New Roman" w:hAnsi="Times New Roman" w:cs="Times New Roman"/>
                <w:sz w:val="20"/>
                <w:szCs w:val="20"/>
              </w:rPr>
              <w:t>. Alfabeta: Bandung.</w:t>
            </w:r>
          </w:p>
        </w:tc>
        <w:tc>
          <w:tcPr>
            <w:tcW w:w="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804FEE" w14:textId="5D61C12E" w:rsidR="00E4046F" w:rsidRPr="00F3152B" w:rsidRDefault="0006021B" w:rsidP="0006021B">
            <w:pPr>
              <w:pStyle w:val="TableParagraph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0A3CDA34" wp14:editId="5B8BC439">
                  <wp:extent cx="476250" cy="544830"/>
                  <wp:effectExtent l="0" t="0" r="0" b="762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250" cy="544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4046F" w:rsidRPr="00F3152B" w14:paraId="5C200CA7" w14:textId="77777777" w:rsidTr="0006021B">
        <w:trPr>
          <w:trHeight w:val="1270"/>
        </w:trPr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2B3BA1" w14:textId="77777777" w:rsidR="00E4046F" w:rsidRPr="00F3152B" w:rsidRDefault="00E4046F" w:rsidP="00E4046F">
            <w:pPr>
              <w:pStyle w:val="TableParagraph"/>
              <w:spacing w:line="173" w:lineRule="exact"/>
              <w:ind w:left="118" w:right="1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9B849A" w14:textId="77777777" w:rsidR="00E4046F" w:rsidRPr="00F3152B" w:rsidRDefault="00E4046F" w:rsidP="00E4046F">
            <w:pPr>
              <w:pStyle w:val="TableParagraph"/>
              <w:spacing w:line="173" w:lineRule="exact"/>
              <w:ind w:left="124" w:right="11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31 Mei 2022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3ADE30" w14:textId="77777777" w:rsidR="00E4046F" w:rsidRPr="00F3152B" w:rsidRDefault="00E4046F" w:rsidP="00E4046F">
            <w:pPr>
              <w:pStyle w:val="TableParagraph"/>
              <w:spacing w:line="173" w:lineRule="exact"/>
              <w:ind w:left="52" w:right="42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15.31-18.10</w:t>
            </w:r>
          </w:p>
        </w:tc>
        <w:tc>
          <w:tcPr>
            <w:tcW w:w="4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AB3E7" w14:textId="2330C81B" w:rsidR="00E4046F" w:rsidRPr="00F3152B" w:rsidRDefault="0002286F" w:rsidP="00E4046F">
            <w:pPr>
              <w:pStyle w:val="TableParagraph"/>
              <w:spacing w:line="150" w:lineRule="exact"/>
              <w:ind w:left="8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Latiha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enyusun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Proposal 2</w:t>
            </w:r>
          </w:p>
        </w:tc>
        <w:tc>
          <w:tcPr>
            <w:tcW w:w="1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845DF0" w14:textId="77777777" w:rsidR="00E4046F" w:rsidRPr="00F3152B" w:rsidRDefault="00E4046F" w:rsidP="00E404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eramah</w:t>
            </w:r>
            <w:proofErr w:type="spellEnd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iskusi</w:t>
            </w:r>
            <w:proofErr w:type="spellEnd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dan Tanya Jawab</w:t>
            </w:r>
          </w:p>
        </w:tc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14A2CA" w14:textId="09421ED2" w:rsidR="00E4046F" w:rsidRPr="00F3152B" w:rsidRDefault="00E4046F" w:rsidP="00E4046F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6223DE">
              <w:rPr>
                <w:rFonts w:ascii="Times New Roman" w:hAnsi="Times New Roman" w:cs="Times New Roman"/>
                <w:sz w:val="20"/>
                <w:szCs w:val="20"/>
              </w:rPr>
              <w:t xml:space="preserve">Sugiono. 2003 </w:t>
            </w:r>
            <w:r w:rsidRPr="006223DE">
              <w:rPr>
                <w:rFonts w:ascii="Times New Roman" w:hAnsi="Times New Roman" w:cs="Times New Roman"/>
                <w:i/>
                <w:sz w:val="20"/>
                <w:szCs w:val="20"/>
              </w:rPr>
              <w:t>Metodologi Penelitian</w:t>
            </w:r>
            <w:r w:rsidRPr="006223DE">
              <w:rPr>
                <w:rFonts w:ascii="Times New Roman" w:hAnsi="Times New Roman" w:cs="Times New Roman"/>
                <w:sz w:val="20"/>
                <w:szCs w:val="20"/>
              </w:rPr>
              <w:t>. Alfabeta: Bandung.</w:t>
            </w:r>
          </w:p>
        </w:tc>
        <w:tc>
          <w:tcPr>
            <w:tcW w:w="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B62115" w14:textId="1BF3958D" w:rsidR="00E4046F" w:rsidRPr="00F3152B" w:rsidRDefault="0006021B" w:rsidP="0006021B">
            <w:pPr>
              <w:pStyle w:val="TableParagraph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6ABD09B4" wp14:editId="712A232B">
                  <wp:extent cx="476250" cy="544830"/>
                  <wp:effectExtent l="0" t="0" r="0" b="762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250" cy="544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4046F" w:rsidRPr="00F3152B" w14:paraId="02575D27" w14:textId="77777777" w:rsidTr="0006021B">
        <w:trPr>
          <w:trHeight w:val="1270"/>
        </w:trPr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923D68" w14:textId="77777777" w:rsidR="00E4046F" w:rsidRPr="00F3152B" w:rsidRDefault="00E4046F" w:rsidP="00E4046F">
            <w:pPr>
              <w:pStyle w:val="TableParagraph"/>
              <w:spacing w:line="173" w:lineRule="exact"/>
              <w:ind w:left="118" w:right="1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A975A" w14:textId="77777777" w:rsidR="00E4046F" w:rsidRPr="00F3152B" w:rsidRDefault="00E4046F" w:rsidP="00E4046F">
            <w:pPr>
              <w:pStyle w:val="TableParagraph"/>
              <w:spacing w:line="173" w:lineRule="exact"/>
              <w:ind w:left="124" w:right="11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07 Juni 2022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9CFFA3" w14:textId="77777777" w:rsidR="00E4046F" w:rsidRPr="00F3152B" w:rsidRDefault="00E4046F" w:rsidP="00E4046F">
            <w:pPr>
              <w:pStyle w:val="TableParagraph"/>
              <w:spacing w:line="173" w:lineRule="exact"/>
              <w:ind w:left="52" w:right="42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15.31-18.10</w:t>
            </w:r>
          </w:p>
        </w:tc>
        <w:tc>
          <w:tcPr>
            <w:tcW w:w="4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07BC92" w14:textId="4C92A9A0" w:rsidR="00E4046F" w:rsidRPr="00F3152B" w:rsidRDefault="0002286F" w:rsidP="00E4046F">
            <w:pPr>
              <w:pStyle w:val="TableParagraph"/>
              <w:spacing w:line="150" w:lineRule="exact"/>
              <w:ind w:left="8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Latiha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enyusun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Proposal 2</w:t>
            </w:r>
          </w:p>
        </w:tc>
        <w:tc>
          <w:tcPr>
            <w:tcW w:w="1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DA1B42" w14:textId="77777777" w:rsidR="00E4046F" w:rsidRPr="00F3152B" w:rsidRDefault="00E4046F" w:rsidP="00E404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eramah</w:t>
            </w:r>
            <w:proofErr w:type="spellEnd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iskusi</w:t>
            </w:r>
            <w:proofErr w:type="spellEnd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dan Tanya Jawab</w:t>
            </w:r>
          </w:p>
        </w:tc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54943D" w14:textId="765EAF92" w:rsidR="00E4046F" w:rsidRPr="00F3152B" w:rsidRDefault="00E4046F" w:rsidP="00E4046F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F609C7">
              <w:rPr>
                <w:rFonts w:ascii="Times New Roman" w:hAnsi="Times New Roman" w:cs="Times New Roman"/>
                <w:sz w:val="20"/>
                <w:szCs w:val="20"/>
              </w:rPr>
              <w:t xml:space="preserve">Sugiono. 2003 </w:t>
            </w:r>
            <w:r w:rsidRPr="00F609C7">
              <w:rPr>
                <w:rFonts w:ascii="Times New Roman" w:hAnsi="Times New Roman" w:cs="Times New Roman"/>
                <w:i/>
                <w:sz w:val="20"/>
                <w:szCs w:val="20"/>
              </w:rPr>
              <w:t>Metodologi Penelitian</w:t>
            </w:r>
            <w:r w:rsidRPr="00F609C7">
              <w:rPr>
                <w:rFonts w:ascii="Times New Roman" w:hAnsi="Times New Roman" w:cs="Times New Roman"/>
                <w:sz w:val="20"/>
                <w:szCs w:val="20"/>
              </w:rPr>
              <w:t>. Alfabeta: Bandung.</w:t>
            </w:r>
          </w:p>
        </w:tc>
        <w:tc>
          <w:tcPr>
            <w:tcW w:w="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C792CC" w14:textId="78940E39" w:rsidR="00E4046F" w:rsidRPr="00F3152B" w:rsidRDefault="0006021B" w:rsidP="0006021B">
            <w:pPr>
              <w:pStyle w:val="TableParagraph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62F2863C" wp14:editId="0D148A6F">
                  <wp:extent cx="476250" cy="544830"/>
                  <wp:effectExtent l="0" t="0" r="0" b="762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250" cy="544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4046F" w:rsidRPr="00F3152B" w14:paraId="3BF75A5A" w14:textId="77777777" w:rsidTr="0006021B">
        <w:trPr>
          <w:trHeight w:val="1270"/>
        </w:trPr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9D47C1" w14:textId="77777777" w:rsidR="00E4046F" w:rsidRPr="00F3152B" w:rsidRDefault="00E4046F" w:rsidP="00E4046F">
            <w:pPr>
              <w:pStyle w:val="TableParagraph"/>
              <w:spacing w:line="173" w:lineRule="exact"/>
              <w:ind w:left="118" w:right="1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D6A5DC" w14:textId="77777777" w:rsidR="00E4046F" w:rsidRPr="00F3152B" w:rsidRDefault="00E4046F" w:rsidP="00E4046F">
            <w:pPr>
              <w:pStyle w:val="TableParagraph"/>
              <w:spacing w:line="173" w:lineRule="exact"/>
              <w:ind w:left="124" w:right="11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14 Juni 2022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A5C550" w14:textId="77777777" w:rsidR="00E4046F" w:rsidRPr="00F3152B" w:rsidRDefault="00E4046F" w:rsidP="00E4046F">
            <w:pPr>
              <w:pStyle w:val="TableParagraph"/>
              <w:spacing w:line="173" w:lineRule="exact"/>
              <w:ind w:left="52" w:right="42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15.31-18.10</w:t>
            </w:r>
          </w:p>
        </w:tc>
        <w:tc>
          <w:tcPr>
            <w:tcW w:w="4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8F401E" w14:textId="622F2EC4" w:rsidR="00E4046F" w:rsidRPr="00F3152B" w:rsidRDefault="0002286F" w:rsidP="00E4046F">
            <w:pPr>
              <w:pStyle w:val="TableParagraph"/>
              <w:spacing w:line="150" w:lineRule="exact"/>
              <w:ind w:left="8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Review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erkuliahan</w:t>
            </w:r>
            <w:proofErr w:type="spellEnd"/>
          </w:p>
        </w:tc>
        <w:tc>
          <w:tcPr>
            <w:tcW w:w="1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9B7F43" w14:textId="77777777" w:rsidR="00E4046F" w:rsidRPr="00F3152B" w:rsidRDefault="00E4046F" w:rsidP="00E4046F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eramah</w:t>
            </w:r>
            <w:proofErr w:type="spellEnd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iskusi</w:t>
            </w:r>
            <w:proofErr w:type="spellEnd"/>
            <w:r w:rsidRPr="00F3152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dan Tanya Jawab</w:t>
            </w:r>
          </w:p>
        </w:tc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6E084E" w14:textId="29826196" w:rsidR="00E4046F" w:rsidRPr="00F3152B" w:rsidRDefault="00E4046F" w:rsidP="00E4046F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F609C7">
              <w:rPr>
                <w:rFonts w:ascii="Times New Roman" w:hAnsi="Times New Roman" w:cs="Times New Roman"/>
                <w:sz w:val="20"/>
                <w:szCs w:val="20"/>
              </w:rPr>
              <w:t xml:space="preserve">Sugiono. 2003 </w:t>
            </w:r>
            <w:r w:rsidRPr="00F609C7">
              <w:rPr>
                <w:rFonts w:ascii="Times New Roman" w:hAnsi="Times New Roman" w:cs="Times New Roman"/>
                <w:i/>
                <w:sz w:val="20"/>
                <w:szCs w:val="20"/>
              </w:rPr>
              <w:t>Metodologi Penelitian</w:t>
            </w:r>
            <w:r w:rsidRPr="00F609C7">
              <w:rPr>
                <w:rFonts w:ascii="Times New Roman" w:hAnsi="Times New Roman" w:cs="Times New Roman"/>
                <w:sz w:val="20"/>
                <w:szCs w:val="20"/>
              </w:rPr>
              <w:t>. Alfabeta: Bandung.</w:t>
            </w:r>
          </w:p>
        </w:tc>
        <w:tc>
          <w:tcPr>
            <w:tcW w:w="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415F71" w14:textId="680F879C" w:rsidR="00E4046F" w:rsidRPr="00F3152B" w:rsidRDefault="0006021B" w:rsidP="0006021B">
            <w:pPr>
              <w:pStyle w:val="TableParagraph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36D249DC" wp14:editId="3C683CC3">
                  <wp:extent cx="476250" cy="544830"/>
                  <wp:effectExtent l="0" t="0" r="0" b="762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250" cy="544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48A1" w:rsidRPr="00F3152B" w14:paraId="456EEAC2" w14:textId="77777777" w:rsidTr="0006021B">
        <w:trPr>
          <w:trHeight w:val="1270"/>
        </w:trPr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52028B" w14:textId="77777777" w:rsidR="00A848A1" w:rsidRPr="00F3152B" w:rsidRDefault="001700F4">
            <w:pPr>
              <w:pStyle w:val="TableParagraph"/>
              <w:spacing w:line="173" w:lineRule="exact"/>
              <w:ind w:left="118" w:right="1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384BCA" w14:textId="77777777" w:rsidR="00A848A1" w:rsidRPr="00F3152B" w:rsidRDefault="001700F4">
            <w:pPr>
              <w:pStyle w:val="TableParagraph"/>
              <w:spacing w:line="173" w:lineRule="exact"/>
              <w:ind w:left="124" w:right="11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21 Juni 2022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C04E2F" w14:textId="77777777" w:rsidR="00A848A1" w:rsidRPr="00F3152B" w:rsidRDefault="001700F4">
            <w:pPr>
              <w:pStyle w:val="TableParagraph"/>
              <w:spacing w:line="173" w:lineRule="exact"/>
              <w:ind w:left="52" w:right="42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15.31-18.10</w:t>
            </w:r>
          </w:p>
        </w:tc>
        <w:tc>
          <w:tcPr>
            <w:tcW w:w="4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845E0E" w14:textId="77777777" w:rsidR="00A848A1" w:rsidRPr="00F3152B" w:rsidRDefault="001700F4">
            <w:pPr>
              <w:pStyle w:val="TableParagraph"/>
              <w:spacing w:line="150" w:lineRule="exact"/>
              <w:ind w:left="80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16 : UAS</w:t>
            </w:r>
          </w:p>
        </w:tc>
        <w:tc>
          <w:tcPr>
            <w:tcW w:w="1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191808" w14:textId="77777777" w:rsidR="00A848A1" w:rsidRPr="00F3152B" w:rsidRDefault="001700F4">
            <w:pPr>
              <w:pStyle w:val="TableParagraph"/>
              <w:spacing w:line="150" w:lineRule="exact"/>
              <w:ind w:left="107" w:right="9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Mengerjakan soal</w:t>
            </w:r>
          </w:p>
          <w:p w14:paraId="5CBB8F52" w14:textId="77777777" w:rsidR="00A848A1" w:rsidRPr="00F3152B" w:rsidRDefault="001700F4">
            <w:pPr>
              <w:pStyle w:val="TableParagraph"/>
              <w:spacing w:before="2"/>
              <w:ind w:left="106" w:right="9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152B">
              <w:rPr>
                <w:rFonts w:ascii="Times New Roman" w:hAnsi="Times New Roman" w:cs="Times New Roman"/>
                <w:sz w:val="20"/>
                <w:szCs w:val="20"/>
              </w:rPr>
              <w:t>UAS</w:t>
            </w:r>
          </w:p>
        </w:tc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762145" w14:textId="77777777" w:rsidR="00A848A1" w:rsidRPr="00F3152B" w:rsidRDefault="00A848A1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E71DCC" w14:textId="05EFD564" w:rsidR="00A848A1" w:rsidRPr="00F3152B" w:rsidRDefault="0006021B" w:rsidP="0006021B">
            <w:pPr>
              <w:pStyle w:val="TableParagraph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5CDA1AEB" wp14:editId="36478F0D">
                  <wp:extent cx="476250" cy="544830"/>
                  <wp:effectExtent l="0" t="0" r="0" b="762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250" cy="544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B30F18A" w14:textId="77777777" w:rsidR="00A848A1" w:rsidRDefault="00A848A1">
      <w:pPr>
        <w:pStyle w:val="BodyText"/>
        <w:spacing w:before="11"/>
        <w:ind w:left="0"/>
        <w:rPr>
          <w:sz w:val="9"/>
        </w:rPr>
      </w:pPr>
    </w:p>
    <w:p w14:paraId="2FAF058A" w14:textId="77777777" w:rsidR="00A848A1" w:rsidRDefault="00A848A1">
      <w:pPr>
        <w:rPr>
          <w:sz w:val="9"/>
        </w:rPr>
        <w:sectPr w:rsidR="00A848A1">
          <w:pgSz w:w="11900" w:h="16840"/>
          <w:pgMar w:top="400" w:right="340" w:bottom="280" w:left="280" w:header="720" w:footer="720" w:gutter="0"/>
          <w:cols w:space="720"/>
        </w:sectPr>
      </w:pPr>
    </w:p>
    <w:p w14:paraId="687440C5" w14:textId="77777777" w:rsidR="00A848A1" w:rsidRDefault="00A848A1">
      <w:pPr>
        <w:pStyle w:val="BodyText"/>
        <w:ind w:left="0"/>
        <w:rPr>
          <w:sz w:val="22"/>
        </w:rPr>
      </w:pPr>
    </w:p>
    <w:p w14:paraId="4EE5A3E7" w14:textId="77777777" w:rsidR="00A848A1" w:rsidRDefault="00A848A1">
      <w:pPr>
        <w:pStyle w:val="BodyText"/>
        <w:ind w:left="0"/>
        <w:rPr>
          <w:sz w:val="22"/>
        </w:rPr>
      </w:pPr>
    </w:p>
    <w:p w14:paraId="5ACDA2B1" w14:textId="77777777" w:rsidR="00A848A1" w:rsidRDefault="00A848A1">
      <w:pPr>
        <w:pStyle w:val="BodyText"/>
        <w:ind w:left="0"/>
        <w:rPr>
          <w:sz w:val="22"/>
        </w:rPr>
      </w:pPr>
    </w:p>
    <w:p w14:paraId="1DE74EF9" w14:textId="78C696C4" w:rsidR="00A848A1" w:rsidRDefault="00A848A1">
      <w:pPr>
        <w:pStyle w:val="BodyText"/>
        <w:spacing w:before="134"/>
      </w:pPr>
    </w:p>
    <w:p w14:paraId="4DCD64CC" w14:textId="67D490C1" w:rsidR="00A848A1" w:rsidRDefault="001700F4" w:rsidP="00F3152B">
      <w:pPr>
        <w:pStyle w:val="BodyText"/>
        <w:ind w:right="38"/>
        <w:jc w:val="both"/>
        <w:rPr>
          <w:rFonts w:ascii="Times New Roman" w:hAnsi="Times New Roman" w:cs="Times New Roman"/>
        </w:rPr>
      </w:pPr>
      <w:r>
        <w:br w:type="column"/>
      </w:r>
      <w:r w:rsidRPr="00F3152B">
        <w:rPr>
          <w:rFonts w:ascii="Times New Roman" w:hAnsi="Times New Roman" w:cs="Times New Roman"/>
        </w:rPr>
        <w:t>DITETAPKAN DI</w:t>
      </w:r>
      <w:r w:rsidRPr="00F3152B">
        <w:rPr>
          <w:rFonts w:ascii="Times New Roman" w:hAnsi="Times New Roman" w:cs="Times New Roman"/>
          <w:spacing w:val="-53"/>
        </w:rPr>
        <w:t xml:space="preserve"> </w:t>
      </w:r>
      <w:r w:rsidRPr="00F3152B">
        <w:rPr>
          <w:rFonts w:ascii="Times New Roman" w:hAnsi="Times New Roman" w:cs="Times New Roman"/>
        </w:rPr>
        <w:t>PADA TANGGAL</w:t>
      </w:r>
      <w:r w:rsidRPr="00F3152B">
        <w:rPr>
          <w:rFonts w:ascii="Times New Roman" w:hAnsi="Times New Roman" w:cs="Times New Roman"/>
          <w:spacing w:val="-53"/>
        </w:rPr>
        <w:t xml:space="preserve"> </w:t>
      </w:r>
      <w:r w:rsidRPr="00F3152B">
        <w:rPr>
          <w:rFonts w:ascii="Times New Roman" w:hAnsi="Times New Roman" w:cs="Times New Roman"/>
        </w:rPr>
        <w:t>DOSEN</w:t>
      </w:r>
    </w:p>
    <w:p w14:paraId="60C2180C" w14:textId="11217FB2" w:rsidR="00985725" w:rsidRDefault="00985725" w:rsidP="00F3152B">
      <w:pPr>
        <w:pStyle w:val="BodyText"/>
        <w:ind w:right="38"/>
        <w:jc w:val="both"/>
        <w:rPr>
          <w:rFonts w:ascii="Times New Roman" w:hAnsi="Times New Roman" w:cs="Times New Roman"/>
        </w:rPr>
      </w:pPr>
    </w:p>
    <w:p w14:paraId="4D2C8264" w14:textId="3F930F0B" w:rsidR="00985725" w:rsidRPr="00F3152B" w:rsidRDefault="00985725" w:rsidP="00F3152B">
      <w:pPr>
        <w:pStyle w:val="BodyText"/>
        <w:ind w:right="38"/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7B4F53D" wp14:editId="4430C947">
            <wp:extent cx="476250" cy="544830"/>
            <wp:effectExtent l="0" t="0" r="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6250" cy="54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0C4BE" w14:textId="77777777" w:rsidR="00A848A1" w:rsidRPr="00F3152B" w:rsidRDefault="001700F4" w:rsidP="00F3152B">
      <w:pPr>
        <w:pStyle w:val="BodyText"/>
        <w:rPr>
          <w:rFonts w:ascii="Times New Roman" w:hAnsi="Times New Roman" w:cs="Times New Roman"/>
        </w:rPr>
      </w:pPr>
      <w:r w:rsidRPr="00F3152B">
        <w:rPr>
          <w:rFonts w:ascii="Times New Roman" w:hAnsi="Times New Roman" w:cs="Times New Roman"/>
        </w:rPr>
        <w:br w:type="column"/>
      </w:r>
      <w:r w:rsidRPr="00F3152B">
        <w:rPr>
          <w:rFonts w:ascii="Times New Roman" w:hAnsi="Times New Roman" w:cs="Times New Roman"/>
        </w:rPr>
        <w:t>: BENGKULU</w:t>
      </w:r>
    </w:p>
    <w:p w14:paraId="41A896AC" w14:textId="77777777" w:rsidR="00A848A1" w:rsidRPr="00F3152B" w:rsidRDefault="001700F4" w:rsidP="00F3152B">
      <w:pPr>
        <w:pStyle w:val="BodyText"/>
        <w:rPr>
          <w:rFonts w:ascii="Times New Roman" w:hAnsi="Times New Roman" w:cs="Times New Roman"/>
        </w:rPr>
      </w:pPr>
      <w:r w:rsidRPr="00F3152B">
        <w:rPr>
          <w:rFonts w:ascii="Times New Roman" w:hAnsi="Times New Roman" w:cs="Times New Roman"/>
        </w:rPr>
        <w:t>: 08 Maret 2022</w:t>
      </w:r>
    </w:p>
    <w:p w14:paraId="7BA922AA" w14:textId="77777777" w:rsidR="00A848A1" w:rsidRPr="00F3152B" w:rsidRDefault="00A848A1" w:rsidP="00F3152B">
      <w:pPr>
        <w:rPr>
          <w:rFonts w:ascii="Times New Roman" w:hAnsi="Times New Roman" w:cs="Times New Roman"/>
        </w:rPr>
        <w:sectPr w:rsidR="00A848A1" w:rsidRPr="00F3152B">
          <w:type w:val="continuous"/>
          <w:pgSz w:w="11900" w:h="16840"/>
          <w:pgMar w:top="260" w:right="340" w:bottom="280" w:left="280" w:header="720" w:footer="720" w:gutter="0"/>
          <w:cols w:num="3" w:space="720" w:equalWidth="0">
            <w:col w:w="1317" w:space="5003"/>
            <w:col w:w="1756" w:space="684"/>
            <w:col w:w="2520"/>
          </w:cols>
        </w:sectPr>
      </w:pPr>
    </w:p>
    <w:p w14:paraId="22A3E053" w14:textId="1EA67167" w:rsidR="00A848A1" w:rsidRPr="00F3152B" w:rsidRDefault="00A848A1" w:rsidP="00F3152B">
      <w:pPr>
        <w:pStyle w:val="BodyText"/>
        <w:ind w:left="0"/>
        <w:rPr>
          <w:rFonts w:ascii="Times New Roman" w:hAnsi="Times New Roman" w:cs="Times New Roman"/>
        </w:rPr>
      </w:pPr>
    </w:p>
    <w:p w14:paraId="7AD2C587" w14:textId="77777777" w:rsidR="00F3152B" w:rsidRPr="00F3152B" w:rsidRDefault="001700F4" w:rsidP="00F3152B">
      <w:pPr>
        <w:pStyle w:val="BodyText"/>
        <w:ind w:left="119"/>
        <w:rPr>
          <w:rFonts w:ascii="Times New Roman" w:hAnsi="Times New Roman" w:cs="Times New Roman"/>
          <w:u w:val="single"/>
          <w:lang w:val="en-US"/>
        </w:rPr>
      </w:pPr>
      <w:r w:rsidRPr="00F3152B">
        <w:rPr>
          <w:rFonts w:ascii="Times New Roman" w:hAnsi="Times New Roman" w:cs="Times New Roman"/>
        </w:rPr>
        <w:br w:type="column"/>
      </w:r>
      <w:r w:rsidR="00734709" w:rsidRPr="00F3152B">
        <w:rPr>
          <w:rFonts w:ascii="Times New Roman" w:hAnsi="Times New Roman" w:cs="Times New Roman"/>
          <w:u w:val="single"/>
          <w:lang w:val="en-US"/>
        </w:rPr>
        <w:t xml:space="preserve">Dr. Suhirman, </w:t>
      </w:r>
      <w:r w:rsidRPr="00F3152B">
        <w:rPr>
          <w:rFonts w:ascii="Times New Roman" w:hAnsi="Times New Roman" w:cs="Times New Roman"/>
          <w:u w:val="single"/>
        </w:rPr>
        <w:t>M.Pd.</w:t>
      </w:r>
      <w:r w:rsidR="00734709" w:rsidRPr="00F3152B">
        <w:rPr>
          <w:rFonts w:ascii="Times New Roman" w:hAnsi="Times New Roman" w:cs="Times New Roman"/>
          <w:u w:val="single"/>
          <w:lang w:val="en-US"/>
        </w:rPr>
        <w:t xml:space="preserve"> </w:t>
      </w:r>
    </w:p>
    <w:p w14:paraId="7C6D7F1E" w14:textId="02F0D564" w:rsidR="00A850E5" w:rsidRPr="00F3152B" w:rsidRDefault="001700F4" w:rsidP="00F3152B">
      <w:pPr>
        <w:pStyle w:val="BodyText"/>
        <w:ind w:left="119"/>
        <w:rPr>
          <w:rFonts w:ascii="Times New Roman" w:hAnsi="Times New Roman" w:cs="Times New Roman"/>
          <w:lang w:val="en-US"/>
        </w:rPr>
      </w:pPr>
      <w:r w:rsidRPr="00F3152B">
        <w:rPr>
          <w:rFonts w:ascii="Times New Roman" w:hAnsi="Times New Roman" w:cs="Times New Roman"/>
        </w:rPr>
        <w:t xml:space="preserve">NIDN : </w:t>
      </w:r>
      <w:r w:rsidR="00A850E5" w:rsidRPr="00F3152B">
        <w:rPr>
          <w:rFonts w:ascii="Times New Roman" w:hAnsi="Times New Roman" w:cs="Times New Roman"/>
        </w:rPr>
        <w:t>20</w:t>
      </w:r>
      <w:r w:rsidR="00A850E5" w:rsidRPr="00F3152B">
        <w:rPr>
          <w:rFonts w:ascii="Times New Roman" w:hAnsi="Times New Roman" w:cs="Times New Roman"/>
          <w:lang w:val="en-US"/>
        </w:rPr>
        <w:t>19026801</w:t>
      </w:r>
    </w:p>
    <w:p w14:paraId="6FCD0E4F" w14:textId="0FB2A387" w:rsidR="00A848A1" w:rsidRDefault="00A848A1">
      <w:pPr>
        <w:pStyle w:val="BodyText"/>
        <w:spacing w:before="94" w:line="333" w:lineRule="auto"/>
        <w:ind w:right="2919"/>
      </w:pPr>
    </w:p>
    <w:sectPr w:rsidR="00A848A1">
      <w:type w:val="continuous"/>
      <w:pgSz w:w="11900" w:h="16840"/>
      <w:pgMar w:top="260" w:right="340" w:bottom="280" w:left="280" w:header="720" w:footer="720" w:gutter="0"/>
      <w:cols w:num="2" w:space="720" w:equalWidth="0">
        <w:col w:w="2773" w:space="3547"/>
        <w:col w:w="496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MS Gothic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MDAxM7CwMDAzMzJU0lEKTi0uzszPAykwrAUAiMAlyywAAAA="/>
  </w:docVars>
  <w:rsids>
    <w:rsidRoot w:val="00A848A1"/>
    <w:rsid w:val="0002286F"/>
    <w:rsid w:val="0006021B"/>
    <w:rsid w:val="000B6584"/>
    <w:rsid w:val="001700F4"/>
    <w:rsid w:val="004700EA"/>
    <w:rsid w:val="00682C8F"/>
    <w:rsid w:val="00734709"/>
    <w:rsid w:val="008E2131"/>
    <w:rsid w:val="00985725"/>
    <w:rsid w:val="00A848A1"/>
    <w:rsid w:val="00A850E5"/>
    <w:rsid w:val="00E4046F"/>
    <w:rsid w:val="00F3152B"/>
    <w:rsid w:val="00F921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DC5E69"/>
  <w15:docId w15:val="{F51471D1-A713-440F-A60C-FC37C5AD40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 MT" w:eastAsia="Arial MT" w:hAnsi="Arial MT" w:cs="Arial MT"/>
      <w:lang w:val="id"/>
    </w:rPr>
  </w:style>
  <w:style w:type="paragraph" w:styleId="Heading1">
    <w:name w:val="heading 1"/>
    <w:basedOn w:val="Normal"/>
    <w:uiPriority w:val="1"/>
    <w:qFormat/>
    <w:pPr>
      <w:spacing w:before="2"/>
      <w:ind w:left="1394" w:right="1334"/>
      <w:jc w:val="center"/>
      <w:outlineLvl w:val="0"/>
    </w:pPr>
    <w:rPr>
      <w:rFonts w:ascii="Arial" w:eastAsia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2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z-label">
    <w:name w:val="z-label"/>
    <w:basedOn w:val="DefaultParagraphFont"/>
    <w:rsid w:val="001700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652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B5C3DE-75B5-4E0B-8D74-C7A07FEAB6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17</Words>
  <Characters>237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suhirman office</cp:lastModifiedBy>
  <cp:revision>2</cp:revision>
  <dcterms:created xsi:type="dcterms:W3CDTF">2022-08-04T15:37:00Z</dcterms:created>
  <dcterms:modified xsi:type="dcterms:W3CDTF">2022-08-04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8-04T00:00:00Z</vt:filetime>
  </property>
  <property fmtid="{D5CDD505-2E9C-101B-9397-08002B2CF9AE}" pid="3" name="Creator">
    <vt:lpwstr>JasperReports Library version 6.4.1</vt:lpwstr>
  </property>
  <property fmtid="{D5CDD505-2E9C-101B-9397-08002B2CF9AE}" pid="4" name="LastSaved">
    <vt:filetime>2022-08-04T00:00:00Z</vt:filetime>
  </property>
</Properties>
</file>